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95699" w14:textId="5482729E" w:rsidR="009D6D3F" w:rsidRPr="009D6D3F" w:rsidRDefault="009D6D3F" w:rsidP="009D6D3F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9D6D3F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9D6D3F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="002D483D">
        <w:rPr>
          <w:rFonts w:eastAsiaTheme="majorEastAsia" w:cstheme="majorBidi"/>
          <w:b/>
          <w:color w:val="642D08"/>
          <w:sz w:val="40"/>
          <w:szCs w:val="32"/>
          <w:lang w:val="bg-BG"/>
        </w:rPr>
        <w:t>По-сложни цикли</w:t>
      </w:r>
    </w:p>
    <w:p w14:paraId="000E300E" w14:textId="2712F2DC" w:rsidR="009D6D3F" w:rsidRPr="009D6D3F" w:rsidRDefault="009D6D3F" w:rsidP="009D6D3F">
      <w:pPr>
        <w:jc w:val="center"/>
        <w:rPr>
          <w:lang w:val="bg-BG"/>
        </w:rPr>
      </w:pPr>
      <w:r w:rsidRPr="009D6D3F">
        <w:rPr>
          <w:lang w:val="bg-BG"/>
        </w:rPr>
        <w:t xml:space="preserve">Задачи за упражнение и домашно към курса </w:t>
      </w:r>
      <w:hyperlink r:id="rId8" w:history="1">
        <w:r w:rsidRPr="002D483D">
          <w:rPr>
            <w:rStyle w:val="Hyperlink"/>
            <w:lang w:val="bg-BG"/>
          </w:rPr>
          <w:t>"Основи на програмирането</w:t>
        </w:r>
        <w:r w:rsidR="002D483D" w:rsidRPr="002D483D">
          <w:rPr>
            <w:rStyle w:val="Hyperlink"/>
            <w:lang w:val="bg-BG"/>
          </w:rPr>
          <w:t xml:space="preserve"> с </w:t>
        </w:r>
        <w:r w:rsidR="002D483D" w:rsidRPr="002D483D">
          <w:rPr>
            <w:rStyle w:val="Hyperlink"/>
          </w:rPr>
          <w:t>Go</w:t>
        </w:r>
        <w:r w:rsidRPr="002D483D">
          <w:rPr>
            <w:rStyle w:val="Hyperlink"/>
            <w:lang w:val="bg-BG"/>
          </w:rPr>
          <w:t>".</w:t>
        </w:r>
      </w:hyperlink>
    </w:p>
    <w:p w14:paraId="3B5631B3" w14:textId="01572E2E" w:rsidR="009D6D3F" w:rsidRPr="009D6D3F" w:rsidRDefault="009D6D3F" w:rsidP="009D6D3F">
      <w:pPr>
        <w:jc w:val="center"/>
        <w:rPr>
          <w:lang w:val="bg-BG"/>
        </w:rPr>
      </w:pPr>
      <w:r w:rsidRPr="009D6D3F">
        <w:rPr>
          <w:lang w:val="bg-BG"/>
        </w:rPr>
        <w:t xml:space="preserve">Тествайте решенията си в </w:t>
      </w:r>
      <w:r w:rsidR="002D483D">
        <w:rPr>
          <w:b/>
        </w:rPr>
        <w:t>J</w:t>
      </w:r>
      <w:r w:rsidRPr="009D6D3F">
        <w:rPr>
          <w:b/>
        </w:rPr>
        <w:t>udge</w:t>
      </w:r>
      <w:r w:rsidRPr="00B8162E">
        <w:rPr>
          <w:b/>
          <w:lang w:val="bg-BG"/>
        </w:rPr>
        <w:t xml:space="preserve"> </w:t>
      </w:r>
      <w:r w:rsidRPr="009D6D3F">
        <w:rPr>
          <w:b/>
          <w:lang w:val="bg-BG"/>
        </w:rPr>
        <w:t>системата</w:t>
      </w:r>
      <w:r w:rsidRPr="00B8162E">
        <w:rPr>
          <w:lang w:val="bg-BG"/>
        </w:rPr>
        <w:t>:</w:t>
      </w:r>
      <w:r w:rsidR="002D483D">
        <w:t xml:space="preserve"> </w:t>
      </w:r>
      <w:hyperlink r:id="rId9" w:history="1">
        <w:r w:rsidR="002D483D" w:rsidRPr="002D483D">
          <w:rPr>
            <w:rStyle w:val="Hyperlink"/>
            <w:lang w:val="bg-BG"/>
          </w:rPr>
          <w:t>https://judge.softuni.org/Contests/3364/Advanced-Loops-Exercise</w:t>
        </w:r>
      </w:hyperlink>
    </w:p>
    <w:p w14:paraId="74BD64BC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Старата</w:t>
      </w:r>
      <w:r w:rsidRPr="009D6D3F">
        <w:rPr>
          <w:lang w:val="bg-BG"/>
        </w:rPr>
        <w:t xml:space="preserve"> Библиотека</w:t>
      </w:r>
    </w:p>
    <w:p w14:paraId="61A4CBAC" w14:textId="59B81E88" w:rsidR="00B8162E" w:rsidRPr="005F117D" w:rsidRDefault="009D6D3F" w:rsidP="00B8162E">
      <w:pPr>
        <w:pStyle w:val="ListParagraph"/>
        <w:spacing w:after="80"/>
        <w:ind w:left="0"/>
        <w:rPr>
          <w:i/>
          <w:lang w:val="bg-BG"/>
        </w:rPr>
      </w:pPr>
      <w:r w:rsidRPr="009D6D3F">
        <w:rPr>
          <w:lang w:val="bg-BG"/>
        </w:rPr>
        <w:t>Ани отива до родния си град след много дълъг период извън страна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бирайки се вкъщ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я вижда старата библиотека на баба си и си спомня за любимата си книг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омогнете на Ан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ато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в която тя въвежда търсената от нея </w:t>
      </w:r>
      <w:r w:rsidRPr="009D6D3F">
        <w:rPr>
          <w:b/>
          <w:lang w:val="bg-BG"/>
        </w:rPr>
        <w:t xml:space="preserve">книга </w:t>
      </w:r>
      <w:r w:rsidRPr="00B8162E">
        <w:rPr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="00B8162E" w:rsidRPr="00426027">
        <w:rPr>
          <w:lang w:val="bg-BG"/>
        </w:rPr>
        <w:t>)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Докато Ани не намери любимата си книга или не провери всички книги в библиотек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B8162E">
        <w:rPr>
          <w:b/>
          <w:noProof/>
          <w:lang w:val="bg-BG"/>
        </w:rPr>
        <w:t>(</w:t>
      </w:r>
      <w:r w:rsidRPr="009D6D3F">
        <w:rPr>
          <w:b/>
          <w:lang w:val="bg-BG"/>
        </w:rPr>
        <w:t>текст</w:t>
      </w:r>
      <w:r w:rsidRPr="00B8162E">
        <w:rPr>
          <w:b/>
          <w:lang w:val="bg-BG"/>
        </w:rPr>
        <w:t xml:space="preserve">), </w:t>
      </w:r>
      <w:r w:rsidRPr="009D6D3F">
        <w:rPr>
          <w:b/>
          <w:lang w:val="bg-BG"/>
        </w:rPr>
        <w:t>която тя проверява</w:t>
      </w:r>
      <w:r w:rsidRPr="00B8162E">
        <w:rPr>
          <w:b/>
          <w:lang w:val="bg-BG"/>
        </w:rPr>
        <w:t>.</w:t>
      </w:r>
      <w:r w:rsidR="00B8162E" w:rsidRPr="00426027">
        <w:rPr>
          <w:b/>
          <w:lang w:val="bg-BG"/>
        </w:rPr>
        <w:t xml:space="preserve"> </w:t>
      </w:r>
      <w:r w:rsidR="00B8162E">
        <w:rPr>
          <w:b/>
          <w:lang w:val="bg-BG"/>
        </w:rPr>
        <w:t xml:space="preserve">Книгите в библиотеката са свършили щом получите текст </w:t>
      </w:r>
      <w:r w:rsidR="00DE1C1C" w:rsidRPr="009D6D3F">
        <w:rPr>
          <w:b/>
        </w:rPr>
        <w:t>"</w:t>
      </w:r>
      <w:r w:rsidR="00B8162E" w:rsidRPr="00DE1C1C">
        <w:rPr>
          <w:rFonts w:ascii="Consolas" w:hAnsi="Consolas"/>
          <w:b/>
        </w:rPr>
        <w:t>NoMoreBooks</w:t>
      </w:r>
      <w:r w:rsidR="00DE1C1C" w:rsidRPr="009D6D3F">
        <w:rPr>
          <w:b/>
        </w:rPr>
        <w:t>"</w:t>
      </w:r>
      <w:r w:rsidR="00B8162E" w:rsidRPr="00D853FE">
        <w:rPr>
          <w:b/>
          <w:lang w:val="bg-BG"/>
        </w:rPr>
        <w:t>.</w:t>
      </w:r>
    </w:p>
    <w:p w14:paraId="2CAEA5A0" w14:textId="607837CB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 xml:space="preserve">Ако не открие </w:t>
      </w:r>
      <w:r w:rsidR="00B8162E">
        <w:rPr>
          <w:b/>
          <w:lang w:val="bg-BG"/>
        </w:rPr>
        <w:t xml:space="preserve">търсената </w:t>
      </w:r>
      <w:r w:rsidRPr="009D6D3F">
        <w:rPr>
          <w:b/>
          <w:lang w:val="bg-BG"/>
        </w:rPr>
        <w:t>книгата да се отпечата на два реда</w:t>
      </w:r>
      <w:r w:rsidRPr="00B8162E">
        <w:rPr>
          <w:b/>
          <w:lang w:val="bg-BG"/>
        </w:rPr>
        <w:t xml:space="preserve">: </w:t>
      </w:r>
    </w:p>
    <w:p w14:paraId="4314BB99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The book you search is not here!"</w:t>
      </w:r>
    </w:p>
    <w:p w14:paraId="0D6DB992" w14:textId="77777777" w:rsidR="009D6D3F" w:rsidRPr="00DE1C1C" w:rsidRDefault="009D6D3F" w:rsidP="009D6D3F">
      <w:pPr>
        <w:pStyle w:val="ListParagraph"/>
        <w:numPr>
          <w:ilvl w:val="0"/>
          <w:numId w:val="10"/>
        </w:numPr>
        <w:spacing w:after="80" w:line="259" w:lineRule="auto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>} books."</w:t>
      </w:r>
    </w:p>
    <w:p w14:paraId="4574D979" w14:textId="77777777" w:rsidR="009D6D3F" w:rsidRPr="009D6D3F" w:rsidRDefault="009D6D3F" w:rsidP="009D6D3F">
      <w:pPr>
        <w:pStyle w:val="ListParagraph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9D6D3F">
        <w:rPr>
          <w:b/>
          <w:lang w:val="bg-BG"/>
        </w:rPr>
        <w:t>Ако открие книгата си се отпечатва един ред</w:t>
      </w:r>
      <w:r w:rsidRPr="00B8162E">
        <w:rPr>
          <w:b/>
          <w:lang w:val="bg-BG"/>
        </w:rPr>
        <w:t>:</w:t>
      </w:r>
    </w:p>
    <w:p w14:paraId="2EC7E314" w14:textId="77777777" w:rsidR="009D6D3F" w:rsidRPr="00DE1C1C" w:rsidRDefault="009D6D3F" w:rsidP="009D6D3F">
      <w:pPr>
        <w:pStyle w:val="ListParagraph"/>
        <w:numPr>
          <w:ilvl w:val="1"/>
          <w:numId w:val="11"/>
        </w:numPr>
        <w:spacing w:after="80" w:line="259" w:lineRule="auto"/>
        <w:ind w:left="1080"/>
        <w:rPr>
          <w:rFonts w:ascii="Consolas" w:hAnsi="Consolas"/>
          <w:b/>
          <w:lang w:val="bg-BG"/>
        </w:rPr>
      </w:pPr>
      <w:r w:rsidRPr="00DE1C1C">
        <w:rPr>
          <w:rFonts w:ascii="Consolas" w:hAnsi="Consolas"/>
          <w:b/>
        </w:rPr>
        <w:t>"You checked {</w:t>
      </w:r>
      <w:r w:rsidRPr="00DE1C1C">
        <w:rPr>
          <w:rFonts w:ascii="Consolas" w:hAnsi="Consolas"/>
          <w:b/>
          <w:lang w:val="bg-BG"/>
        </w:rPr>
        <w:t>брой</w:t>
      </w:r>
      <w:r w:rsidRPr="00DE1C1C">
        <w:rPr>
          <w:rFonts w:ascii="Consolas" w:hAnsi="Consolas"/>
          <w:b/>
        </w:rPr>
        <w:t xml:space="preserve">} books and found it."  </w:t>
      </w:r>
    </w:p>
    <w:p w14:paraId="455F543A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Look w:val="04A0" w:firstRow="1" w:lastRow="0" w:firstColumn="1" w:lastColumn="0" w:noHBand="0" w:noVBand="1"/>
      </w:tblPr>
      <w:tblGrid>
        <w:gridCol w:w="1800"/>
        <w:gridCol w:w="4430"/>
        <w:gridCol w:w="3850"/>
      </w:tblGrid>
      <w:tr w:rsidR="009D6D3F" w:rsidRPr="009D6D3F" w14:paraId="21CDD70A" w14:textId="77777777" w:rsidTr="00B8162E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52F065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430" w:type="dxa"/>
            <w:shd w:val="clear" w:color="auto" w:fill="D9D9D9" w:themeFill="background1" w:themeFillShade="D9"/>
            <w:vAlign w:val="center"/>
          </w:tcPr>
          <w:p w14:paraId="28142110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27451F4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5FB9276E" w14:textId="77777777" w:rsidTr="00B8162E">
        <w:tc>
          <w:tcPr>
            <w:tcW w:w="1800" w:type="dxa"/>
          </w:tcPr>
          <w:p w14:paraId="76B41360" w14:textId="0EC5FA15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</w:p>
          <w:p w14:paraId="75583B6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</w:p>
          <w:p w14:paraId="54EB4C5C" w14:textId="0EB2B2EE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LifeStyle</w:t>
            </w:r>
          </w:p>
          <w:p w14:paraId="61DD47F3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oy</w:t>
            </w:r>
          </w:p>
        </w:tc>
        <w:tc>
          <w:tcPr>
            <w:tcW w:w="4430" w:type="dxa"/>
          </w:tcPr>
          <w:p w14:paraId="011E3004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7E24AACB" w14:textId="7647168F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b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>която Ани търси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 случая е </w:t>
            </w:r>
            <w:r w:rsidRPr="009D6D3F">
              <w:rPr>
                <w:color w:val="FF0000"/>
              </w:rPr>
              <w:t>Troy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е </w:t>
            </w:r>
            <w:r w:rsidRPr="009D6D3F">
              <w:rPr>
                <w:color w:val="31849B" w:themeColor="accent5" w:themeShade="BF"/>
              </w:rPr>
              <w:t>Stronger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втората е </w:t>
            </w:r>
            <w:r w:rsidRPr="009D6D3F">
              <w:rPr>
                <w:color w:val="92D050"/>
              </w:rPr>
              <w:t>Life Style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третата книга е търсената </w:t>
            </w:r>
            <w:r w:rsidRPr="009D6D3F">
              <w:t xml:space="preserve">– </w:t>
            </w:r>
            <w:r w:rsidRPr="009D6D3F">
              <w:rPr>
                <w:color w:val="FF0000"/>
              </w:rPr>
              <w:t xml:space="preserve">Troy </w:t>
            </w:r>
            <w:r w:rsidRPr="009D6D3F">
              <w:rPr>
                <w:lang w:val="bg-BG"/>
              </w:rPr>
              <w:t>и</w:t>
            </w:r>
            <w:r w:rsidRPr="009D6D3F">
              <w:rPr>
                <w:color w:val="FF0000"/>
                <w:lang w:val="bg-BG"/>
              </w:rPr>
              <w:t xml:space="preserve"> </w:t>
            </w:r>
            <w:r w:rsidRPr="009D6D3F">
              <w:rPr>
                <w:lang w:val="bg-BG"/>
              </w:rPr>
              <w:t>програмата приключва</w:t>
            </w:r>
            <w:r w:rsidRPr="009D6D3F">
              <w:t>.</w:t>
            </w:r>
          </w:p>
        </w:tc>
      </w:tr>
      <w:tr w:rsidR="009D6D3F" w:rsidRPr="00AD38CC" w14:paraId="7BAAF493" w14:textId="77777777" w:rsidTr="00B8162E">
        <w:trPr>
          <w:trHeight w:val="1934"/>
        </w:trPr>
        <w:tc>
          <w:tcPr>
            <w:tcW w:w="1800" w:type="dxa"/>
          </w:tcPr>
          <w:p w14:paraId="443FB743" w14:textId="0D16C08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Spot</w:t>
            </w:r>
          </w:p>
          <w:p w14:paraId="5B666ADE" w14:textId="3CE51E50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ungerGames</w:t>
            </w:r>
          </w:p>
          <w:p w14:paraId="031EA536" w14:textId="3CC8B509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HarryPotter</w:t>
            </w:r>
          </w:p>
          <w:p w14:paraId="49B4C4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orronto</w:t>
            </w:r>
          </w:p>
          <w:p w14:paraId="712568FC" w14:textId="77777777" w:rsid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otify</w:t>
            </w:r>
          </w:p>
          <w:p w14:paraId="36F3E722" w14:textId="7B5EFAB9" w:rsidR="00B8162E" w:rsidRPr="009D6D3F" w:rsidRDefault="00B8162E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NoMoreBooks</w:t>
            </w:r>
          </w:p>
        </w:tc>
        <w:tc>
          <w:tcPr>
            <w:tcW w:w="4430" w:type="dxa"/>
          </w:tcPr>
          <w:p w14:paraId="45F6D9D2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2A0F184B" w14:textId="77777777" w:rsidR="009D6D3F" w:rsidRPr="009D6D3F" w:rsidRDefault="009D6D3F" w:rsidP="00B8162E">
            <w:pPr>
              <w:pStyle w:val="ListParagraph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2023C845" w14:textId="751158A1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>Книгата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която търси Ани е </w:t>
            </w:r>
            <w:r w:rsidRPr="009D6D3F">
              <w:t>"</w:t>
            </w:r>
            <w:r w:rsidRPr="009D6D3F">
              <w:rPr>
                <w:color w:val="943634" w:themeColor="accent2" w:themeShade="BF"/>
              </w:rPr>
              <w:t>TheSpot</w:t>
            </w:r>
            <w:r w:rsidRPr="009D6D3F">
              <w:t>".</w:t>
            </w:r>
          </w:p>
          <w:p w14:paraId="17C6BC6F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Библиотеката съдържа </w:t>
            </w:r>
            <w:r w:rsidRPr="00B8162E">
              <w:rPr>
                <w:color w:val="E36C0A" w:themeColor="accent6" w:themeShade="BF"/>
                <w:lang w:val="bg-BG"/>
              </w:rPr>
              <w:t>4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книги</w:t>
            </w:r>
            <w:r w:rsidRPr="00B8162E">
              <w:rPr>
                <w:lang w:val="bg-BG"/>
              </w:rPr>
              <w:t>.</w:t>
            </w:r>
          </w:p>
          <w:p w14:paraId="3E37BF19" w14:textId="77777777" w:rsidR="009D6D3F" w:rsidRPr="00B8162E" w:rsidRDefault="009D6D3F" w:rsidP="00B8162E">
            <w:pPr>
              <w:pStyle w:val="ListParagraph"/>
              <w:spacing w:after="80" w:line="259" w:lineRule="auto"/>
              <w:ind w:left="0"/>
              <w:rPr>
                <w:lang w:val="bg-BG"/>
              </w:rPr>
            </w:pPr>
            <w:r w:rsidRPr="009D6D3F">
              <w:rPr>
                <w:lang w:val="bg-BG"/>
              </w:rPr>
              <w:t xml:space="preserve">Първата е </w:t>
            </w:r>
            <w:r w:rsidRPr="009D6D3F">
              <w:t>Hunger</w:t>
            </w:r>
            <w:r w:rsidRPr="00B8162E">
              <w:rPr>
                <w:lang w:val="bg-BG"/>
              </w:rPr>
              <w:t xml:space="preserve"> </w:t>
            </w:r>
            <w:r w:rsidRPr="009D6D3F">
              <w:t>Games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втората </w:t>
            </w:r>
            <w:r w:rsidRPr="009D6D3F">
              <w:t>Harry</w:t>
            </w:r>
            <w:r w:rsidRPr="00B8162E">
              <w:rPr>
                <w:lang w:val="bg-BG"/>
              </w:rPr>
              <w:t xml:space="preserve"> </w:t>
            </w:r>
            <w:r w:rsidRPr="009D6D3F">
              <w:t>Potter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третата </w:t>
            </w:r>
            <w:r w:rsidRPr="009D6D3F">
              <w:t>Torronto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а четвъртата </w:t>
            </w:r>
            <w:r w:rsidRPr="009D6D3F">
              <w:t>Spotify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Понеже няма повече книги в библиотеката четенето на имена приключва</w:t>
            </w:r>
            <w:r w:rsidRPr="00B8162E">
              <w:rPr>
                <w:lang w:val="bg-BG"/>
              </w:rPr>
              <w:t xml:space="preserve">. </w:t>
            </w:r>
            <w:r w:rsidRPr="009D6D3F">
              <w:rPr>
                <w:lang w:val="bg-BG"/>
              </w:rPr>
              <w:t>Ани не намери книгата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>която търсеше</w:t>
            </w:r>
            <w:r w:rsidRPr="00B8162E">
              <w:rPr>
                <w:lang w:val="bg-BG"/>
              </w:rPr>
              <w:t xml:space="preserve">. </w:t>
            </w:r>
          </w:p>
        </w:tc>
      </w:tr>
      <w:tr w:rsidR="009D6D3F" w:rsidRPr="009D6D3F" w14:paraId="5966E705" w14:textId="77777777" w:rsidTr="00B8162E">
        <w:tc>
          <w:tcPr>
            <w:tcW w:w="1800" w:type="dxa"/>
          </w:tcPr>
          <w:p w14:paraId="6875AB1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  <w:p w14:paraId="45A1D357" w14:textId="05C57ED3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ueStory</w:t>
            </w:r>
          </w:p>
          <w:p w14:paraId="6C357C3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Forever</w:t>
            </w:r>
          </w:p>
          <w:p w14:paraId="5AEAE1A8" w14:textId="049F229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MoreSpace</w:t>
            </w:r>
          </w:p>
          <w:p w14:paraId="7FDFD327" w14:textId="67FFE98D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Girl</w:t>
            </w:r>
          </w:p>
          <w:p w14:paraId="48B479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paceship</w:t>
            </w:r>
          </w:p>
          <w:p w14:paraId="4E9E5BC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rongest</w:t>
            </w:r>
          </w:p>
          <w:p w14:paraId="2C34F0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Profit</w:t>
            </w:r>
          </w:p>
          <w:p w14:paraId="05EA63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ripple</w:t>
            </w:r>
          </w:p>
          <w:p w14:paraId="0C03FFC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Stella</w:t>
            </w:r>
          </w:p>
          <w:p w14:paraId="10782746" w14:textId="5FAFC47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TheMatrix</w:t>
            </w:r>
          </w:p>
          <w:p w14:paraId="6C8761D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Bourne</w:t>
            </w:r>
          </w:p>
        </w:tc>
        <w:tc>
          <w:tcPr>
            <w:tcW w:w="4430" w:type="dxa"/>
          </w:tcPr>
          <w:p w14:paraId="20C0BABD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1CC8AB78" w14:textId="77777777" w:rsidR="009D6D3F" w:rsidRPr="009D6D3F" w:rsidRDefault="009D6D3F" w:rsidP="00B8162E">
            <w:pPr>
              <w:pStyle w:val="ListParagraph"/>
              <w:spacing w:after="80" w:line="259" w:lineRule="auto"/>
              <w:ind w:left="0"/>
            </w:pPr>
          </w:p>
        </w:tc>
      </w:tr>
    </w:tbl>
    <w:p w14:paraId="0EBB108D" w14:textId="48B62180" w:rsidR="009D6D3F" w:rsidRPr="009D6D3F" w:rsidRDefault="009D6D3F" w:rsidP="002D483D">
      <w:pPr>
        <w:pStyle w:val="ListParagraph"/>
        <w:spacing w:after="80"/>
        <w:ind w:left="0"/>
        <w:rPr>
          <w:lang w:val="bg-BG"/>
        </w:rPr>
      </w:pPr>
    </w:p>
    <w:p w14:paraId="3976A30D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80" w:after="80"/>
        <w:ind w:left="360"/>
        <w:rPr>
          <w:lang w:val="bg-BG"/>
        </w:rPr>
      </w:pPr>
      <w:r w:rsidRPr="009D6D3F">
        <w:rPr>
          <w:bCs w:val="0"/>
          <w:lang w:val="bg-BG"/>
        </w:rPr>
        <w:t>Подготовка</w:t>
      </w:r>
      <w:r w:rsidRPr="009D6D3F">
        <w:rPr>
          <w:lang w:val="bg-BG"/>
        </w:rPr>
        <w:t xml:space="preserve"> за изпит</w:t>
      </w:r>
    </w:p>
    <w:p w14:paraId="1759FB8C" w14:textId="77777777" w:rsidR="009D6D3F" w:rsidRPr="009D6D3F" w:rsidRDefault="009D6D3F" w:rsidP="009D6D3F">
      <w:pPr>
        <w:spacing w:after="80"/>
        <w:rPr>
          <w:rFonts w:ascii="Calibri" w:eastAsia="Calibri" w:hAnsi="Calibri" w:cs="Calibri"/>
          <w:b/>
          <w:lang w:val="bg-BG"/>
        </w:rPr>
      </w:pP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в която Марин решава задачи от изпити</w:t>
      </w:r>
      <w:r w:rsidRPr="00B8162E">
        <w:rPr>
          <w:lang w:val="bg-BG"/>
        </w:rPr>
        <w:t xml:space="preserve">, </w:t>
      </w:r>
      <w:r w:rsidRPr="009D6D3F">
        <w:rPr>
          <w:b/>
          <w:lang w:val="bg-BG"/>
        </w:rPr>
        <w:t>докат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не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олучи</w:t>
      </w:r>
      <w:r w:rsidRPr="009D6D3F">
        <w:rPr>
          <w:lang w:val="bg-BG"/>
        </w:rPr>
        <w:t xml:space="preserve"> съобщение </w:t>
      </w:r>
      <w:r w:rsidRPr="00B8162E">
        <w:rPr>
          <w:b/>
          <w:lang w:val="bg-BG"/>
        </w:rPr>
        <w:t>"</w:t>
      </w:r>
      <w:r w:rsidRPr="009D6D3F">
        <w:rPr>
          <w:rFonts w:ascii="Consolas" w:hAnsi="Consolas"/>
          <w:b/>
          <w:noProof/>
        </w:rPr>
        <w:t>Enough</w:t>
      </w:r>
      <w:r w:rsidRPr="00B8162E">
        <w:rPr>
          <w:rFonts w:ascii="Consolas" w:hAnsi="Consolas"/>
          <w:b/>
          <w:noProof/>
          <w:lang w:val="bg-BG"/>
        </w:rPr>
        <w:t>"</w:t>
      </w:r>
      <w:r w:rsidRPr="00B8162E">
        <w:rPr>
          <w:b/>
          <w:noProof/>
          <w:lang w:val="bg-BG"/>
        </w:rPr>
        <w:t xml:space="preserve"> </w:t>
      </w:r>
      <w:r w:rsidRPr="009D6D3F">
        <w:rPr>
          <w:lang w:val="bg-BG"/>
        </w:rPr>
        <w:t>от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лектора</w:t>
      </w:r>
      <w:r w:rsidRPr="009D6D3F">
        <w:rPr>
          <w:b/>
          <w:lang w:val="bg-BG"/>
        </w:rPr>
        <w:t xml:space="preserve"> </w:t>
      </w:r>
      <w:r w:rsidRPr="009D6D3F">
        <w:rPr>
          <w:lang w:val="bg-BG"/>
        </w:rPr>
        <w:t>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При всяка решена задач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той получава оценка</w:t>
      </w:r>
      <w:r w:rsidRPr="00B8162E">
        <w:rPr>
          <w:lang w:val="bg-BG"/>
        </w:rPr>
        <w:t xml:space="preserve">. </w:t>
      </w:r>
      <w:r w:rsidRPr="009D6D3F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</w:t>
      </w:r>
      <w:r w:rsidRPr="009D6D3F">
        <w:rPr>
          <w:rFonts w:ascii="Calibri" w:eastAsia="Calibri" w:hAnsi="Calibri" w:cs="Times New Roman"/>
          <w:b/>
          <w:lang w:val="bg-BG"/>
        </w:rPr>
        <w:lastRenderedPageBreak/>
        <w:t xml:space="preserve">данни при команда 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9D6D3F">
        <w:rPr>
          <w:rFonts w:ascii="Consolas" w:eastAsia="Calibri" w:hAnsi="Consolas" w:cs="Times New Roman"/>
          <w:b/>
          <w:noProof/>
        </w:rPr>
        <w:t>Enough</w:t>
      </w:r>
      <w:r w:rsidRPr="00B8162E">
        <w:rPr>
          <w:rFonts w:ascii="Consolas" w:eastAsia="Calibri" w:hAnsi="Consolas" w:cs="Times New Roman"/>
          <w:b/>
          <w:noProof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9D6D3F">
        <w:rPr>
          <w:rFonts w:ascii="Calibri" w:eastAsia="Calibri" w:hAnsi="Calibri" w:cs="Calibri"/>
          <w:b/>
          <w:lang w:val="bg-BG"/>
        </w:rPr>
        <w:t>или ако Марин получи определеният брой незадоволителни оценки</w:t>
      </w:r>
      <w:r w:rsidRPr="00B8162E">
        <w:rPr>
          <w:rFonts w:ascii="Calibri" w:eastAsia="Calibri" w:hAnsi="Calibri" w:cs="Calibri"/>
          <w:b/>
          <w:lang w:val="bg-BG"/>
        </w:rPr>
        <w:t>.</w:t>
      </w:r>
      <w:r w:rsidRPr="009D6D3F">
        <w:rPr>
          <w:lang w:val="bg-BG"/>
        </w:rPr>
        <w:br/>
      </w:r>
      <w:r w:rsidRPr="009D6D3F">
        <w:rPr>
          <w:rFonts w:cstheme="minorHAnsi"/>
          <w:b/>
          <w:lang w:val="bg-BG"/>
        </w:rPr>
        <w:t>Незадоволителна е всяка оценка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>която е по</w:t>
      </w:r>
      <w:r w:rsidRPr="00B8162E">
        <w:rPr>
          <w:rFonts w:cstheme="minorHAnsi"/>
          <w:b/>
          <w:lang w:val="bg-BG"/>
        </w:rPr>
        <w:t>-</w:t>
      </w:r>
      <w:r w:rsidRPr="009D6D3F">
        <w:rPr>
          <w:rFonts w:cstheme="minorHAnsi"/>
          <w:b/>
          <w:lang w:val="bg-BG"/>
        </w:rPr>
        <w:t xml:space="preserve">малка или равна на </w:t>
      </w:r>
      <w:r w:rsidRPr="00B8162E">
        <w:rPr>
          <w:rFonts w:cstheme="minorHAnsi"/>
          <w:b/>
          <w:lang w:val="bg-BG"/>
        </w:rPr>
        <w:t>4.</w:t>
      </w:r>
    </w:p>
    <w:p w14:paraId="7213EAD2" w14:textId="77777777" w:rsidR="009D6D3F" w:rsidRPr="009D6D3F" w:rsidRDefault="009D6D3F" w:rsidP="009D6D3F">
      <w:pPr>
        <w:pStyle w:val="Heading3"/>
        <w:spacing w:before="80" w:after="80"/>
        <w:rPr>
          <w:lang w:val="bg-BG"/>
        </w:rPr>
      </w:pPr>
      <w:r w:rsidRPr="009D6D3F">
        <w:rPr>
          <w:lang w:val="bg-BG"/>
        </w:rPr>
        <w:t>Вход</w:t>
      </w:r>
    </w:p>
    <w:p w14:paraId="012466A4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На първи ред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брой незадоволителни оценки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1…5]</w:t>
      </w:r>
    </w:p>
    <w:p w14:paraId="6C8247DD" w14:textId="77777777" w:rsidR="009D6D3F" w:rsidRPr="009D6D3F" w:rsidRDefault="009D6D3F" w:rsidP="009D6D3F">
      <w:pPr>
        <w:pStyle w:val="ListParagraph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лед това многократно се четат по два реда</w:t>
      </w:r>
      <w:r w:rsidRPr="00B8162E">
        <w:rPr>
          <w:rFonts w:cstheme="minorHAnsi"/>
          <w:b/>
          <w:lang w:val="bg-BG"/>
        </w:rPr>
        <w:t>:</w:t>
      </w:r>
    </w:p>
    <w:p w14:paraId="5D0BE285" w14:textId="77777777" w:rsidR="009D6D3F" w:rsidRPr="009D6D3F" w:rsidRDefault="009D6D3F" w:rsidP="009D6D3F">
      <w:pPr>
        <w:pStyle w:val="ListParagraph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Име на задача </w:t>
      </w:r>
      <w:r w:rsidRPr="009D6D3F">
        <w:rPr>
          <w:rFonts w:cstheme="minorHAnsi"/>
          <w:b/>
        </w:rPr>
        <w:t xml:space="preserve">- </w:t>
      </w:r>
      <w:r w:rsidRPr="009D6D3F">
        <w:rPr>
          <w:rFonts w:cstheme="minorHAnsi"/>
          <w:b/>
          <w:lang w:val="bg-BG"/>
        </w:rPr>
        <w:t>текст</w:t>
      </w:r>
    </w:p>
    <w:p w14:paraId="2BFDE9A6" w14:textId="77777777" w:rsidR="009D6D3F" w:rsidRPr="009D6D3F" w:rsidRDefault="009D6D3F" w:rsidP="009D6D3F">
      <w:pPr>
        <w:pStyle w:val="ListParagraph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 xml:space="preserve">Оценка </w:t>
      </w:r>
      <w:r w:rsidRPr="00B8162E">
        <w:rPr>
          <w:rFonts w:cstheme="minorHAnsi"/>
          <w:b/>
          <w:lang w:val="bg-BG"/>
        </w:rPr>
        <w:t xml:space="preserve">- </w:t>
      </w:r>
      <w:r w:rsidRPr="009D6D3F">
        <w:rPr>
          <w:rFonts w:cstheme="minorHAnsi"/>
          <w:b/>
          <w:lang w:val="bg-BG"/>
        </w:rPr>
        <w:t xml:space="preserve">цяло число в интервала </w:t>
      </w:r>
      <w:r w:rsidRPr="00B8162E">
        <w:rPr>
          <w:rFonts w:cstheme="minorHAnsi"/>
          <w:b/>
          <w:lang w:val="bg-BG"/>
        </w:rPr>
        <w:t>[2…6]</w:t>
      </w:r>
    </w:p>
    <w:p w14:paraId="46F95D45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677C0358" w14:textId="77777777" w:rsidR="009D6D3F" w:rsidRPr="009D6D3F" w:rsidRDefault="009D6D3F" w:rsidP="009D6D3F">
      <w:pPr>
        <w:pStyle w:val="ListParagraph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9D6D3F">
        <w:rPr>
          <w:rFonts w:cstheme="minorHAnsi"/>
          <w:lang w:val="bg-BG"/>
        </w:rPr>
        <w:t xml:space="preserve">Ако Марин стигне до командата </w:t>
      </w: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Enough</w:t>
      </w:r>
      <w:r w:rsidRPr="00B8162E">
        <w:rPr>
          <w:rFonts w:ascii="Consolas" w:hAnsi="Consolas" w:cstheme="minorHAnsi"/>
          <w:b/>
          <w:lang w:val="bg-BG"/>
        </w:rPr>
        <w:t>"</w:t>
      </w:r>
      <w:r w:rsidRPr="00B8162E">
        <w:rPr>
          <w:rFonts w:cstheme="minorHAnsi"/>
          <w:b/>
          <w:lang w:val="bg-BG"/>
        </w:rPr>
        <w:t xml:space="preserve">, </w:t>
      </w:r>
      <w:r w:rsidRPr="009D6D3F">
        <w:rPr>
          <w:rFonts w:cstheme="minorHAnsi"/>
          <w:b/>
          <w:lang w:val="bg-BG"/>
        </w:rPr>
        <w:t xml:space="preserve">отпечатайте на </w:t>
      </w:r>
      <w:r w:rsidRPr="00B8162E">
        <w:rPr>
          <w:rFonts w:cstheme="minorHAnsi"/>
          <w:b/>
          <w:lang w:val="bg-BG"/>
        </w:rPr>
        <w:t xml:space="preserve">3 </w:t>
      </w:r>
      <w:r w:rsidRPr="009D6D3F">
        <w:rPr>
          <w:rFonts w:cstheme="minorHAnsi"/>
          <w:b/>
          <w:lang w:val="bg-BG"/>
        </w:rPr>
        <w:t>реда</w:t>
      </w:r>
      <w:r w:rsidRPr="00B8162E">
        <w:rPr>
          <w:rFonts w:cstheme="minorHAnsi"/>
          <w:b/>
          <w:lang w:val="bg-BG"/>
        </w:rPr>
        <w:t xml:space="preserve">: </w:t>
      </w:r>
    </w:p>
    <w:p w14:paraId="1B993AA9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Average score: {</w:t>
      </w:r>
      <w:r w:rsidRPr="009D6D3F">
        <w:rPr>
          <w:rFonts w:cstheme="minorHAnsi"/>
          <w:b/>
          <w:lang w:val="bg-BG"/>
        </w:rPr>
        <w:t>средна оценка</w:t>
      </w:r>
      <w:r w:rsidRPr="009D6D3F">
        <w:rPr>
          <w:rFonts w:ascii="Consolas" w:hAnsi="Consolas" w:cstheme="minorHAnsi"/>
          <w:b/>
          <w:noProof/>
        </w:rPr>
        <w:t>}"</w:t>
      </w:r>
    </w:p>
    <w:p w14:paraId="606C2A41" w14:textId="77777777" w:rsidR="009D6D3F" w:rsidRPr="009D6D3F" w:rsidRDefault="009D6D3F" w:rsidP="009D6D3F">
      <w:pPr>
        <w:pStyle w:val="ListParagraph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9D6D3F">
        <w:rPr>
          <w:rFonts w:ascii="Consolas" w:hAnsi="Consolas" w:cstheme="minorHAnsi"/>
          <w:b/>
          <w:noProof/>
        </w:rPr>
        <w:t>"Number of problems: {</w:t>
      </w:r>
      <w:r w:rsidRPr="009D6D3F">
        <w:rPr>
          <w:rFonts w:cstheme="minorHAnsi"/>
          <w:b/>
          <w:lang w:val="bg-BG"/>
        </w:rPr>
        <w:t>броя на всички задачи</w:t>
      </w:r>
      <w:r w:rsidRPr="009D6D3F">
        <w:rPr>
          <w:rFonts w:ascii="Consolas" w:hAnsi="Consolas" w:cstheme="minorHAnsi"/>
          <w:b/>
          <w:noProof/>
        </w:rPr>
        <w:t>}"</w:t>
      </w:r>
    </w:p>
    <w:p w14:paraId="309DD6AE" w14:textId="77777777" w:rsidR="009D6D3F" w:rsidRPr="009D6D3F" w:rsidRDefault="009D6D3F" w:rsidP="009D6D3F">
      <w:pPr>
        <w:pStyle w:val="ListParagraph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B8162E">
        <w:rPr>
          <w:rFonts w:ascii="Consolas" w:hAnsi="Consolas" w:cstheme="minorHAnsi"/>
          <w:b/>
          <w:noProof/>
          <w:lang w:val="bg-BG"/>
        </w:rPr>
        <w:t>"</w:t>
      </w:r>
      <w:r w:rsidRPr="009D6D3F">
        <w:rPr>
          <w:rFonts w:ascii="Consolas" w:hAnsi="Consolas" w:cstheme="minorHAnsi"/>
          <w:b/>
          <w:noProof/>
        </w:rPr>
        <w:t>Last</w:t>
      </w:r>
      <w:r w:rsidRPr="00B8162E">
        <w:rPr>
          <w:rFonts w:ascii="Consolas" w:hAnsi="Consolas" w:cstheme="minorHAnsi"/>
          <w:b/>
          <w:noProof/>
          <w:lang w:val="bg-BG"/>
        </w:rPr>
        <w:t xml:space="preserve"> </w:t>
      </w:r>
      <w:r w:rsidRPr="009D6D3F">
        <w:rPr>
          <w:rFonts w:ascii="Consolas" w:hAnsi="Consolas" w:cstheme="minorHAnsi"/>
          <w:b/>
          <w:noProof/>
        </w:rPr>
        <w:t>problem</w:t>
      </w:r>
      <w:r w:rsidRPr="00B8162E">
        <w:rPr>
          <w:rFonts w:ascii="Consolas" w:hAnsi="Consolas" w:cstheme="minorHAnsi"/>
          <w:b/>
          <w:noProof/>
          <w:lang w:val="bg-BG"/>
        </w:rPr>
        <w:t>: {</w:t>
      </w:r>
      <w:r w:rsidRPr="009D6D3F">
        <w:rPr>
          <w:rFonts w:cstheme="minorHAnsi"/>
          <w:b/>
          <w:lang w:val="bg-BG"/>
        </w:rPr>
        <w:t>името на последната задача</w:t>
      </w:r>
      <w:r w:rsidRPr="00B8162E">
        <w:rPr>
          <w:rFonts w:ascii="Consolas" w:hAnsi="Consolas" w:cstheme="minorHAnsi"/>
          <w:b/>
          <w:noProof/>
          <w:lang w:val="bg-BG"/>
        </w:rPr>
        <w:t>}"</w:t>
      </w:r>
    </w:p>
    <w:p w14:paraId="3241AD99" w14:textId="77777777" w:rsidR="009D6D3F" w:rsidRPr="009D6D3F" w:rsidRDefault="009D6D3F" w:rsidP="009D6D3F">
      <w:pPr>
        <w:pStyle w:val="ListParagraph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lang w:val="bg-BG"/>
        </w:rPr>
        <w:t>Ако получи определения брой</w:t>
      </w:r>
      <w:r w:rsidRPr="009D6D3F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9D6D3F">
        <w:rPr>
          <w:rFonts w:ascii="Consolas" w:hAnsi="Consolas" w:cstheme="minorHAnsi"/>
          <w:b/>
          <w:lang w:val="bg-BG"/>
        </w:rPr>
        <w:t>незадоволителни оценки</w:t>
      </w:r>
      <w:r w:rsidRPr="00B8162E">
        <w:rPr>
          <w:rFonts w:ascii="Consolas" w:hAnsi="Consolas" w:cstheme="minorHAnsi"/>
          <w:b/>
          <w:noProof/>
          <w:lang w:val="bg-BG"/>
        </w:rPr>
        <w:t>:</w:t>
      </w:r>
    </w:p>
    <w:p w14:paraId="1CAD9F00" w14:textId="77777777" w:rsidR="009D6D3F" w:rsidRPr="009D6D3F" w:rsidRDefault="009D6D3F" w:rsidP="009D6D3F">
      <w:pPr>
        <w:pStyle w:val="ListParagraph"/>
        <w:numPr>
          <w:ilvl w:val="0"/>
          <w:numId w:val="14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9D6D3F">
        <w:rPr>
          <w:rFonts w:ascii="Consolas" w:hAnsi="Consolas" w:cstheme="minorHAnsi"/>
          <w:b/>
          <w:noProof/>
        </w:rPr>
        <w:t>"You need a break, {</w:t>
      </w:r>
      <w:r w:rsidRPr="009D6D3F">
        <w:rPr>
          <w:rFonts w:cstheme="minorHAnsi"/>
          <w:b/>
          <w:lang w:val="bg-BG"/>
        </w:rPr>
        <w:t>брой незадоволителни оценки</w:t>
      </w:r>
      <w:r w:rsidRPr="009D6D3F">
        <w:rPr>
          <w:rFonts w:ascii="Consolas" w:hAnsi="Consolas" w:cstheme="minorHAnsi"/>
          <w:b/>
          <w:noProof/>
        </w:rPr>
        <w:t>} poor grades."</w:t>
      </w:r>
    </w:p>
    <w:p w14:paraId="4BB9835D" w14:textId="77777777" w:rsidR="009D6D3F" w:rsidRPr="009D6D3F" w:rsidRDefault="009D6D3F" w:rsidP="009D6D3F">
      <w:pPr>
        <w:spacing w:after="80"/>
        <w:rPr>
          <w:rFonts w:cstheme="minorHAnsi"/>
          <w:b/>
          <w:lang w:val="bg-BG"/>
        </w:rPr>
      </w:pPr>
      <w:r w:rsidRPr="009D6D3F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B8162E">
        <w:rPr>
          <w:rFonts w:cstheme="minorHAnsi"/>
          <w:b/>
          <w:lang w:val="bg-BG"/>
        </w:rPr>
        <w:t xml:space="preserve">. </w:t>
      </w:r>
    </w:p>
    <w:p w14:paraId="26F161C0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8"/>
        <w:gridCol w:w="3088"/>
        <w:gridCol w:w="5438"/>
      </w:tblGrid>
      <w:tr w:rsidR="009D6D3F" w:rsidRPr="009D6D3F" w14:paraId="50B12FDB" w14:textId="77777777" w:rsidTr="00B8162E">
        <w:trPr>
          <w:trHeight w:val="140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53FC9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B2FBED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B9D1C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9D6D3F" w14:paraId="1F3AFF61" w14:textId="77777777" w:rsidTr="00B8162E">
        <w:trPr>
          <w:trHeight w:val="253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5D4B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</w:p>
          <w:p w14:paraId="013ED13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Money</w:t>
            </w:r>
          </w:p>
          <w:p w14:paraId="61EC14A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38E1FC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Story</w:t>
            </w:r>
          </w:p>
          <w:p w14:paraId="509EB7A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73F8160C" w14:textId="70FF7F2A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SpringTime</w:t>
            </w:r>
          </w:p>
          <w:p w14:paraId="0F72B3C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5</w:t>
            </w:r>
          </w:p>
          <w:p w14:paraId="3E67EF6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</w:p>
          <w:p w14:paraId="3457090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6</w:t>
            </w:r>
          </w:p>
          <w:p w14:paraId="0A02D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Enough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82E4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4274A02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0F2FE443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4A2C0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Броя на позволени незадоволителни оценки е </w:t>
            </w:r>
            <w:r w:rsidRPr="009D6D3F">
              <w:rPr>
                <w:color w:val="8064A2" w:themeColor="accent4"/>
              </w:rPr>
              <w:t>3</w:t>
            </w:r>
            <w:r w:rsidRPr="009D6D3F">
              <w:t xml:space="preserve">. </w:t>
            </w:r>
            <w:r w:rsidRPr="009D6D3F">
              <w:rPr>
                <w:lang w:val="bg-BG"/>
              </w:rPr>
              <w:t xml:space="preserve">Първата задача се казва </w:t>
            </w:r>
            <w:r w:rsidRPr="009D6D3F">
              <w:rPr>
                <w:color w:val="FF0000"/>
              </w:rPr>
              <w:t>Money</w:t>
            </w:r>
            <w:r w:rsidRPr="009D6D3F"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FF0000"/>
              </w:rPr>
              <w:t>6</w:t>
            </w:r>
            <w:r w:rsidRPr="009D6D3F">
              <w:t>.</w:t>
            </w:r>
          </w:p>
          <w:p w14:paraId="38F4735F" w14:textId="77777777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Втората задача е </w:t>
            </w:r>
            <w:r w:rsidRPr="009D6D3F">
              <w:rPr>
                <w:color w:val="00B0F0"/>
              </w:rPr>
              <w:t>Story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F0"/>
                <w:lang w:val="bg-BG"/>
              </w:rPr>
              <w:t>4</w:t>
            </w:r>
            <w:r w:rsidRPr="00B8162E">
              <w:rPr>
                <w:lang w:val="bg-BG"/>
              </w:rPr>
              <w:t>.</w:t>
            </w:r>
          </w:p>
          <w:p w14:paraId="14FAD244" w14:textId="7F6F6B62" w:rsidR="009D6D3F" w:rsidRPr="009D6D3F" w:rsidRDefault="009D6D3F" w:rsidP="00B8162E">
            <w:pPr>
              <w:spacing w:before="40" w:after="40"/>
              <w:rPr>
                <w:lang w:val="bg-BG"/>
              </w:rPr>
            </w:pPr>
            <w:r w:rsidRPr="009D6D3F">
              <w:rPr>
                <w:lang w:val="bg-BG"/>
              </w:rPr>
              <w:t xml:space="preserve">Третата задача е </w:t>
            </w:r>
            <w:r w:rsidRPr="009D6D3F">
              <w:rPr>
                <w:color w:val="00B050"/>
              </w:rPr>
              <w:t>SpringTime</w:t>
            </w:r>
            <w:r w:rsidRPr="00B8162E">
              <w:rPr>
                <w:lang w:val="bg-BG"/>
              </w:rPr>
              <w:t xml:space="preserve">,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B8162E">
              <w:rPr>
                <w:color w:val="00B050"/>
                <w:lang w:val="bg-BG"/>
              </w:rPr>
              <w:t>5</w:t>
            </w:r>
            <w:r w:rsidRPr="00B8162E">
              <w:rPr>
                <w:lang w:val="bg-BG"/>
              </w:rPr>
              <w:t>.</w:t>
            </w:r>
          </w:p>
          <w:p w14:paraId="75612A81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lang w:val="bg-BG"/>
              </w:rPr>
              <w:t xml:space="preserve">Четвъртата задача е </w:t>
            </w: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Bus</w:t>
            </w:r>
            <w:r w:rsidRPr="00B8162E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B8162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9D6D3F">
              <w:rPr>
                <w:lang w:val="bg-BG"/>
              </w:rPr>
              <w:t xml:space="preserve">оценката на Марин </w:t>
            </w:r>
            <w:r w:rsidRPr="009D6D3F">
              <w:rPr>
                <w:rFonts w:ascii="Consolas" w:eastAsia="Calibri" w:hAnsi="Consolas" w:cs="Times New Roman"/>
                <w:lang w:val="bg-BG"/>
              </w:rPr>
              <w:t xml:space="preserve">е </w:t>
            </w:r>
            <w:r w:rsidRPr="00B8162E">
              <w:rPr>
                <w:rFonts w:ascii="Consolas" w:eastAsia="Calibri" w:hAnsi="Consolas" w:cs="Times New Roman"/>
                <w:noProof/>
                <w:color w:val="E36C0A" w:themeColor="accent6" w:themeShade="BF"/>
                <w:lang w:val="bg-BG"/>
              </w:rPr>
              <w:t>6</w:t>
            </w:r>
            <w:r w:rsidRPr="00B8162E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2BA892B9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9D6D3F">
              <w:rPr>
                <w:rFonts w:eastAsia="Calibri" w:cstheme="minorHAnsi"/>
                <w:color w:val="7030A0"/>
              </w:rPr>
              <w:t>Enough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програмата приключв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7D11806C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Средна оценка</w:t>
            </w:r>
            <w:r w:rsidRPr="00B8162E">
              <w:rPr>
                <w:rFonts w:eastAsia="Calibri" w:cstheme="minorHAnsi"/>
                <w:lang w:val="bg-BG"/>
              </w:rPr>
              <w:t xml:space="preserve">: 21 / </w:t>
            </w:r>
            <w:r w:rsidRPr="00B8162E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2378987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Брой решени задачи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CB50F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</w:rPr>
            </w:pPr>
            <w:r w:rsidRPr="009D6D3F">
              <w:rPr>
                <w:rFonts w:eastAsia="Calibri" w:cstheme="minorHAnsi"/>
                <w:lang w:val="bg-BG"/>
              </w:rPr>
              <w:t>Последна задача</w:t>
            </w:r>
            <w:r w:rsidRPr="009D6D3F">
              <w:rPr>
                <w:rFonts w:eastAsia="Calibri" w:cstheme="minorHAnsi"/>
              </w:rPr>
              <w:t>:</w:t>
            </w:r>
            <w:r w:rsidRPr="009D6D3F">
              <w:rPr>
                <w:rFonts w:eastAsia="Calibri" w:cstheme="minorHAnsi"/>
                <w:color w:val="E36C0A" w:themeColor="accent6" w:themeShade="BF"/>
              </w:rPr>
              <w:t xml:space="preserve"> Bus</w:t>
            </w:r>
          </w:p>
        </w:tc>
      </w:tr>
      <w:tr w:rsidR="009D6D3F" w:rsidRPr="009D6D3F" w14:paraId="7C74BAC3" w14:textId="77777777" w:rsidTr="00B8162E">
        <w:trPr>
          <w:trHeight w:val="194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63FA8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8F52DA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6A636B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45BF9501" w14:textId="77777777" w:rsidTr="00B8162E">
        <w:trPr>
          <w:trHeight w:val="1786"/>
        </w:trPr>
        <w:tc>
          <w:tcPr>
            <w:tcW w:w="1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C23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</w:p>
          <w:p w14:paraId="678006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</w:p>
          <w:p w14:paraId="3573284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1DDD3CC8" w14:textId="14BE665F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GameInfo</w:t>
            </w:r>
          </w:p>
          <w:p w14:paraId="4B718A5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5DD50299" w14:textId="676A0494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Player</w:t>
            </w:r>
          </w:p>
          <w:p w14:paraId="4FD17D0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</w:p>
        </w:tc>
        <w:tc>
          <w:tcPr>
            <w:tcW w:w="3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B5458A" w14:textId="77777777" w:rsidR="009D6D3F" w:rsidRPr="009D6D3F" w:rsidRDefault="009D6D3F" w:rsidP="00B8162E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397F1E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9D6D3F">
              <w:rPr>
                <w:rFonts w:eastAsia="Calibri" w:cstheme="minorHAnsi"/>
                <w:color w:val="D99594" w:themeColor="accent2" w:themeTint="99"/>
              </w:rPr>
              <w:t>2</w:t>
            </w:r>
            <w:r w:rsidRPr="009D6D3F">
              <w:rPr>
                <w:rFonts w:eastAsia="Calibri" w:cstheme="minorHAnsi"/>
              </w:rPr>
              <w:t>.</w:t>
            </w:r>
          </w:p>
          <w:p w14:paraId="0BCEA6C0" w14:textId="77777777" w:rsidR="009D6D3F" w:rsidRPr="009D6D3F" w:rsidRDefault="009D6D3F" w:rsidP="00B8162E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9D6D3F">
              <w:rPr>
                <w:rFonts w:eastAsia="Calibri" w:cstheme="minorHAnsi"/>
                <w:color w:val="0070C0"/>
              </w:rPr>
              <w:t>Income,</w:t>
            </w:r>
            <w:r w:rsidRPr="009D6D3F">
              <w:t xml:space="preserve"> </w:t>
            </w:r>
            <w:r w:rsidRPr="009D6D3F">
              <w:rPr>
                <w:lang w:val="bg-BG"/>
              </w:rPr>
              <w:t xml:space="preserve">оценката на Марин е </w:t>
            </w:r>
            <w:r w:rsidRPr="009D6D3F">
              <w:rPr>
                <w:color w:val="00B0F0"/>
              </w:rPr>
              <w:t>3</w:t>
            </w:r>
            <w:r w:rsidRPr="009D6D3F">
              <w:t>.</w:t>
            </w:r>
          </w:p>
          <w:p w14:paraId="11DFC92D" w14:textId="693E9933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9D6D3F">
              <w:rPr>
                <w:rFonts w:eastAsia="Calibri" w:cstheme="minorHAnsi"/>
                <w:color w:val="C00000"/>
              </w:rPr>
              <w:t>GameInfo</w:t>
            </w:r>
            <w:r w:rsidRPr="00B8162E">
              <w:rPr>
                <w:rFonts w:eastAsia="Calibri" w:cstheme="minorHAnsi"/>
                <w:lang w:val="bg-BG"/>
              </w:rPr>
              <w:t>,</w:t>
            </w:r>
            <w:r w:rsidRPr="00B8162E">
              <w:rPr>
                <w:lang w:val="bg-BG"/>
              </w:rPr>
              <w:t xml:space="preserve">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6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51358A61" w14:textId="218827E6" w:rsidR="009D6D3F" w:rsidRPr="009D6D3F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9D6D3F">
              <w:rPr>
                <w:rFonts w:eastAsia="Calibri" w:cstheme="minorHAnsi"/>
                <w:color w:val="76923C" w:themeColor="accent3" w:themeShade="BF"/>
              </w:rPr>
              <w:t>BestPlayer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lang w:val="bg-BG"/>
              </w:rPr>
              <w:t>оценката на Марин</w:t>
            </w:r>
            <w:r w:rsidRPr="009D6D3F">
              <w:rPr>
                <w:rFonts w:eastAsia="Calibri" w:cstheme="minorHAnsi"/>
                <w:lang w:val="bg-BG"/>
              </w:rPr>
              <w:t xml:space="preserve"> е </w:t>
            </w:r>
            <w:r w:rsidRPr="00B8162E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  <w:p w14:paraId="0E0A8C93" w14:textId="77777777" w:rsidR="009D6D3F" w:rsidRPr="00B8162E" w:rsidRDefault="009D6D3F" w:rsidP="00B8162E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време е за почивка</w:t>
            </w:r>
            <w:r w:rsidRPr="00B8162E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7EC3E702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lang w:val="bg-BG"/>
        </w:rPr>
      </w:pPr>
      <w:r w:rsidRPr="009D6D3F">
        <w:rPr>
          <w:bCs w:val="0"/>
          <w:lang w:val="bg-BG"/>
        </w:rPr>
        <w:t>Почивка</w:t>
      </w:r>
    </w:p>
    <w:p w14:paraId="3C823B73" w14:textId="77777777" w:rsidR="009D6D3F" w:rsidRPr="009D6D3F" w:rsidRDefault="009D6D3F" w:rsidP="009D6D3F">
      <w:pPr>
        <w:pStyle w:val="ListParagraph"/>
        <w:spacing w:before="40" w:after="40"/>
        <w:ind w:left="0"/>
        <w:rPr>
          <w:lang w:val="bg-BG"/>
        </w:rPr>
      </w:pPr>
      <w:r w:rsidRPr="009D6D3F">
        <w:rPr>
          <w:lang w:val="bg-BG"/>
        </w:rPr>
        <w:t xml:space="preserve">Джеси е решила да събира пари за екскурзия и иска от вас да </w:t>
      </w:r>
      <w:r w:rsidRPr="00B8162E">
        <w:rPr>
          <w:lang w:val="bg-BG"/>
        </w:rPr>
        <w:t xml:space="preserve">ѝ </w:t>
      </w:r>
      <w:r w:rsidRPr="009D6D3F">
        <w:rPr>
          <w:lang w:val="bg-BG"/>
        </w:rPr>
        <w:t xml:space="preserve">помогнете да разбере </w:t>
      </w:r>
      <w:r w:rsidRPr="009D6D3F">
        <w:rPr>
          <w:b/>
          <w:lang w:val="bg-BG"/>
        </w:rPr>
        <w:t>дали ще успее да събере необходимата сума</w:t>
      </w:r>
      <w:r w:rsidRPr="00B8162E">
        <w:rPr>
          <w:lang w:val="bg-BG"/>
        </w:rPr>
        <w:t xml:space="preserve">. </w:t>
      </w:r>
      <w:r w:rsidRPr="009D6D3F">
        <w:rPr>
          <w:b/>
          <w:lang w:val="bg-BG"/>
        </w:rPr>
        <w:t>Тя спестява</w:t>
      </w:r>
      <w:r w:rsidRPr="009D6D3F">
        <w:rPr>
          <w:lang w:val="bg-BG"/>
        </w:rPr>
        <w:t xml:space="preserve"> или </w:t>
      </w:r>
      <w:r w:rsidRPr="009D6D3F">
        <w:rPr>
          <w:b/>
          <w:lang w:val="bg-BG"/>
        </w:rPr>
        <w:t>харчи част от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парите</w:t>
      </w:r>
      <w:r w:rsidRPr="009D6D3F">
        <w:rPr>
          <w:lang w:val="bg-BG"/>
        </w:rPr>
        <w:t xml:space="preserve"> си </w:t>
      </w:r>
      <w:r w:rsidRPr="009D6D3F">
        <w:rPr>
          <w:b/>
          <w:lang w:val="bg-BG"/>
        </w:rPr>
        <w:t>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Ако иска да </w:t>
      </w:r>
      <w:r w:rsidRPr="009D6D3F">
        <w:rPr>
          <w:b/>
          <w:lang w:val="bg-BG"/>
        </w:rPr>
        <w:t>похарчи повече от наличните си пар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о тя ще похарчи </w:t>
      </w:r>
      <w:r w:rsidRPr="009D6D3F">
        <w:rPr>
          <w:b/>
          <w:lang w:val="bg-BG"/>
        </w:rPr>
        <w:t xml:space="preserve">всичките и ще </w:t>
      </w:r>
      <w:r w:rsidRPr="00B8162E">
        <w:rPr>
          <w:b/>
          <w:lang w:val="bg-BG"/>
        </w:rPr>
        <w:t xml:space="preserve">ѝ </w:t>
      </w:r>
      <w:r w:rsidRPr="009D6D3F">
        <w:rPr>
          <w:b/>
          <w:lang w:val="bg-BG"/>
        </w:rPr>
        <w:t xml:space="preserve">останат </w:t>
      </w:r>
      <w:r w:rsidRPr="00B8162E">
        <w:rPr>
          <w:b/>
          <w:lang w:val="bg-BG"/>
        </w:rPr>
        <w:t xml:space="preserve">0 </w:t>
      </w:r>
      <w:r w:rsidRPr="009D6D3F">
        <w:rPr>
          <w:b/>
          <w:lang w:val="bg-BG"/>
        </w:rPr>
        <w:t>лева</w:t>
      </w:r>
      <w:r w:rsidRPr="00B8162E">
        <w:rPr>
          <w:lang w:val="bg-BG"/>
        </w:rPr>
        <w:t>.</w:t>
      </w:r>
    </w:p>
    <w:p w14:paraId="6B2F9134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Вход</w:t>
      </w:r>
    </w:p>
    <w:p w14:paraId="1AE25D59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От конзолата се четат</w:t>
      </w:r>
      <w:r w:rsidRPr="00B8162E">
        <w:rPr>
          <w:lang w:val="bg-BG"/>
        </w:rPr>
        <w:t>:</w:t>
      </w:r>
    </w:p>
    <w:p w14:paraId="7923D0B5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b/>
          <w:lang w:val="bg-BG"/>
        </w:rPr>
        <w:t>Пари нужни за екскурзия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1.00…25000.00]</w:t>
      </w:r>
    </w:p>
    <w:p w14:paraId="6E0AA47D" w14:textId="77777777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9D6D3F">
        <w:rPr>
          <w:rStyle w:val="Strong"/>
          <w:lang w:val="bg-BG"/>
        </w:rPr>
        <w:t>Налични пари</w:t>
      </w:r>
      <w:r w:rsidRPr="009D6D3F">
        <w:rPr>
          <w:color w:val="FF0000"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алн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 xml:space="preserve">число в интервала </w:t>
      </w:r>
      <w:r w:rsidRPr="00B8162E">
        <w:rPr>
          <w:b/>
          <w:lang w:val="bg-BG"/>
        </w:rPr>
        <w:t>[0.00...25000.00]</w:t>
      </w:r>
    </w:p>
    <w:p w14:paraId="29554F9D" w14:textId="77777777" w:rsidR="009D6D3F" w:rsidRPr="009D6D3F" w:rsidRDefault="009D6D3F" w:rsidP="009D6D3F">
      <w:pPr>
        <w:pStyle w:val="ListParagraph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9D6D3F">
        <w:rPr>
          <w:b/>
          <w:color w:val="000000"/>
          <w:lang w:val="bg-BG"/>
        </w:rPr>
        <w:lastRenderedPageBreak/>
        <w:t>След това многократно се четат по два реда</w:t>
      </w:r>
      <w:r w:rsidRPr="00B8162E">
        <w:rPr>
          <w:b/>
          <w:color w:val="000000"/>
          <w:lang w:val="bg-BG"/>
        </w:rPr>
        <w:t>:</w:t>
      </w:r>
    </w:p>
    <w:p w14:paraId="48DC0BC8" w14:textId="0770BDC3" w:rsidR="009D6D3F" w:rsidRPr="009D6D3F" w:rsidRDefault="009D6D3F" w:rsidP="009D6D3F">
      <w:pPr>
        <w:pStyle w:val="ListParagraph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 xml:space="preserve">Вид действие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текст с възможност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pend</w:t>
      </w:r>
      <w:r w:rsidRPr="00B8162E">
        <w:rPr>
          <w:b/>
          <w:lang w:val="bg-BG"/>
        </w:rPr>
        <w:t xml:space="preserve">" </w:t>
      </w:r>
      <w:r w:rsidRPr="009D6D3F">
        <w:rPr>
          <w:b/>
          <w:lang w:val="bg-BG"/>
        </w:rPr>
        <w:t xml:space="preserve">и </w:t>
      </w:r>
      <w:r w:rsidRPr="00B8162E">
        <w:rPr>
          <w:b/>
          <w:lang w:val="bg-BG"/>
        </w:rPr>
        <w:t>"</w:t>
      </w:r>
      <w:r w:rsidRPr="00DE1C1C">
        <w:rPr>
          <w:rFonts w:ascii="Consolas" w:hAnsi="Consolas"/>
          <w:b/>
        </w:rPr>
        <w:t>save</w:t>
      </w:r>
      <w:r w:rsidRPr="00B8162E">
        <w:rPr>
          <w:b/>
          <w:lang w:val="bg-BG"/>
        </w:rPr>
        <w:t>"</w:t>
      </w:r>
    </w:p>
    <w:p w14:paraId="3CBCD804" w14:textId="77777777" w:rsidR="009D6D3F" w:rsidRPr="009D6D3F" w:rsidRDefault="009D6D3F" w:rsidP="009D6D3F">
      <w:pPr>
        <w:pStyle w:val="ListParagraph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9D6D3F">
        <w:rPr>
          <w:b/>
          <w:lang w:val="bg-BG"/>
        </w:rPr>
        <w:t>Сумата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ято ще спести</w:t>
      </w:r>
      <w:r w:rsidRPr="00B8162E">
        <w:rPr>
          <w:b/>
          <w:lang w:val="bg-BG"/>
        </w:rPr>
        <w:t>/</w:t>
      </w:r>
      <w:r w:rsidRPr="009D6D3F">
        <w:rPr>
          <w:b/>
          <w:lang w:val="bg-BG"/>
        </w:rPr>
        <w:t xml:space="preserve">похарчи </w:t>
      </w:r>
      <w:r w:rsidRPr="00B8162E">
        <w:rPr>
          <w:b/>
          <w:lang w:val="bg-BG"/>
        </w:rPr>
        <w:t xml:space="preserve">- </w:t>
      </w:r>
      <w:r w:rsidRPr="009D6D3F">
        <w:rPr>
          <w:b/>
          <w:lang w:val="bg-BG"/>
        </w:rPr>
        <w:t xml:space="preserve">реално число в интервала </w:t>
      </w:r>
      <w:r w:rsidRPr="00B8162E">
        <w:rPr>
          <w:b/>
          <w:lang w:val="bg-BG"/>
        </w:rPr>
        <w:t>[0.01…25000.00]</w:t>
      </w:r>
    </w:p>
    <w:p w14:paraId="33B7DB8F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Изход</w:t>
      </w:r>
    </w:p>
    <w:p w14:paraId="2F6EC914" w14:textId="77777777" w:rsidR="009D6D3F" w:rsidRPr="009D6D3F" w:rsidRDefault="009D6D3F" w:rsidP="009D6D3F">
      <w:pPr>
        <w:spacing w:before="40" w:after="40"/>
        <w:rPr>
          <w:lang w:val="bg-BG"/>
        </w:rPr>
      </w:pPr>
      <w:r w:rsidRPr="009D6D3F">
        <w:rPr>
          <w:lang w:val="bg-BG"/>
        </w:rPr>
        <w:t>Програмата трябва да приключи при следните случаи</w:t>
      </w:r>
      <w:r w:rsidRPr="00B8162E">
        <w:rPr>
          <w:lang w:val="bg-BG"/>
        </w:rPr>
        <w:t>:</w:t>
      </w:r>
    </w:p>
    <w:p w14:paraId="4824CCB9" w14:textId="77777777" w:rsidR="009D6D3F" w:rsidRPr="009D6D3F" w:rsidRDefault="009D6D3F" w:rsidP="009D6D3F">
      <w:pPr>
        <w:pStyle w:val="ListParagraph"/>
        <w:numPr>
          <w:ilvl w:val="0"/>
          <w:numId w:val="15"/>
        </w:numPr>
        <w:rPr>
          <w:lang w:val="bg-BG"/>
        </w:rPr>
      </w:pPr>
      <w:r w:rsidRPr="009D6D3F">
        <w:rPr>
          <w:lang w:val="bg-BG"/>
        </w:rPr>
        <w:t xml:space="preserve">Ако </w:t>
      </w:r>
      <w:r w:rsidRPr="00B8162E">
        <w:rPr>
          <w:b/>
          <w:u w:val="single"/>
          <w:lang w:val="bg-BG"/>
        </w:rPr>
        <w:t xml:space="preserve">5 </w:t>
      </w:r>
      <w:r w:rsidRPr="009D6D3F">
        <w:rPr>
          <w:b/>
          <w:u w:val="single"/>
          <w:lang w:val="bg-BG"/>
        </w:rPr>
        <w:t>последователни дни</w:t>
      </w:r>
      <w:r w:rsidRPr="009D6D3F">
        <w:rPr>
          <w:lang w:val="bg-BG"/>
        </w:rPr>
        <w:t xml:space="preserve"> Джеси </w:t>
      </w:r>
      <w:r w:rsidRPr="009D6D3F">
        <w:rPr>
          <w:b/>
          <w:lang w:val="bg-BG"/>
        </w:rPr>
        <w:t>само харчи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на конзолата да се изпише</w:t>
      </w:r>
      <w:r w:rsidRPr="00B8162E">
        <w:rPr>
          <w:b/>
          <w:lang w:val="bg-BG"/>
        </w:rPr>
        <w:t>:</w:t>
      </w:r>
    </w:p>
    <w:p w14:paraId="46CEA17C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can't save the money."</w:t>
      </w:r>
    </w:p>
    <w:p w14:paraId="0015E872" w14:textId="77777777" w:rsidR="009D6D3F" w:rsidRPr="009D6D3F" w:rsidRDefault="009D6D3F" w:rsidP="009D6D3F">
      <w:pPr>
        <w:pStyle w:val="ListParagraph"/>
        <w:numPr>
          <w:ilvl w:val="0"/>
          <w:numId w:val="17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"</w:t>
      </w:r>
    </w:p>
    <w:p w14:paraId="6382FB15" w14:textId="77777777" w:rsidR="009D6D3F" w:rsidRPr="009D6D3F" w:rsidRDefault="009D6D3F" w:rsidP="009D6D3F">
      <w:pPr>
        <w:pStyle w:val="ListParagraph"/>
        <w:numPr>
          <w:ilvl w:val="0"/>
          <w:numId w:val="16"/>
        </w:numPr>
        <w:spacing w:before="40" w:after="40"/>
        <w:rPr>
          <w:b/>
          <w:lang w:val="bg-BG"/>
        </w:rPr>
      </w:pPr>
      <w:r w:rsidRPr="009D6D3F">
        <w:rPr>
          <w:b/>
          <w:lang w:val="bg-BG"/>
        </w:rPr>
        <w:t>Ако</w:t>
      </w:r>
      <w:r w:rsidRPr="009D6D3F">
        <w:rPr>
          <w:lang w:val="bg-BG"/>
        </w:rPr>
        <w:t xml:space="preserve"> </w:t>
      </w:r>
      <w:r w:rsidRPr="009D6D3F">
        <w:rPr>
          <w:b/>
          <w:lang w:val="bg-BG"/>
        </w:rPr>
        <w:t>Джеси събере парите за почивката</w:t>
      </w:r>
      <w:r w:rsidRPr="009D6D3F">
        <w:rPr>
          <w:lang w:val="bg-BG"/>
        </w:rPr>
        <w:t xml:space="preserve"> на </w:t>
      </w:r>
      <w:r w:rsidRPr="009D6D3F">
        <w:rPr>
          <w:b/>
          <w:lang w:val="bg-BG"/>
        </w:rPr>
        <w:t>конзолата се изписва</w:t>
      </w:r>
      <w:r w:rsidRPr="00B8162E">
        <w:rPr>
          <w:b/>
          <w:lang w:val="bg-BG"/>
        </w:rPr>
        <w:t>:</w:t>
      </w:r>
    </w:p>
    <w:p w14:paraId="32E75223" w14:textId="77777777" w:rsidR="009D6D3F" w:rsidRPr="009D6D3F" w:rsidRDefault="009D6D3F" w:rsidP="009D6D3F">
      <w:pPr>
        <w:pStyle w:val="ListParagraph"/>
        <w:numPr>
          <w:ilvl w:val="0"/>
          <w:numId w:val="18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9D6D3F">
        <w:rPr>
          <w:rFonts w:ascii="Consolas" w:hAnsi="Consolas"/>
          <w:b/>
          <w:noProof/>
        </w:rPr>
        <w:t>"You saved the money for {</w:t>
      </w:r>
      <w:r w:rsidRPr="009D6D3F">
        <w:rPr>
          <w:rFonts w:ascii="Consolas" w:hAnsi="Consolas"/>
          <w:b/>
          <w:lang w:val="bg-BG"/>
        </w:rPr>
        <w:t>общ брой изминали дни</w:t>
      </w:r>
      <w:r w:rsidRPr="009D6D3F">
        <w:rPr>
          <w:rFonts w:ascii="Consolas" w:hAnsi="Consolas"/>
          <w:b/>
          <w:noProof/>
        </w:rPr>
        <w:t>} days."</w:t>
      </w:r>
    </w:p>
    <w:p w14:paraId="6F46D357" w14:textId="77777777" w:rsidR="009D6D3F" w:rsidRPr="009D6D3F" w:rsidRDefault="009D6D3F" w:rsidP="009D6D3F">
      <w:pPr>
        <w:pStyle w:val="Heading3"/>
        <w:spacing w:before="4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2264"/>
        <w:gridCol w:w="6237"/>
      </w:tblGrid>
      <w:tr w:rsidR="009D6D3F" w:rsidRPr="009D6D3F" w14:paraId="13D6089D" w14:textId="77777777" w:rsidTr="00B8162E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B26AD84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bookmarkStart w:id="0" w:name="_Hlk84577815"/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DB4CA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17DF1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D6D3F" w:rsidRPr="00AD38CC" w14:paraId="711F6BD7" w14:textId="77777777" w:rsidTr="00B8162E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53C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</w:p>
          <w:p w14:paraId="6AC5002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</w:p>
          <w:p w14:paraId="22A2B8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578F971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</w:p>
          <w:p w14:paraId="3AA38C2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ave</w:t>
            </w:r>
          </w:p>
          <w:p w14:paraId="2F45266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20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6D5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3872DC0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0CE1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F0"/>
              </w:rPr>
              <w:t>2000</w:t>
            </w:r>
          </w:p>
          <w:p w14:paraId="679E38D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FFC000"/>
              </w:rPr>
              <w:t>1000</w:t>
            </w:r>
          </w:p>
          <w:p w14:paraId="3BF87C8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46CF40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17EE5F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2EC5947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CDD7AA3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07B69E2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03DDF70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55B0F4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166E0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22C16A80" w14:textId="77777777" w:rsidR="009D6D3F" w:rsidRPr="00B8162E" w:rsidRDefault="009D6D3F" w:rsidP="00B8162E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01DCE65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911E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</w:p>
          <w:p w14:paraId="08B10CC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</w:p>
          <w:p w14:paraId="0B4344A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2EAD437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</w:p>
          <w:p w14:paraId="4800DCD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6424933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403152" w:themeColor="accent4" w:themeShade="8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403152" w:themeColor="accent4" w:themeShade="80"/>
              </w:rPr>
              <w:t>10</w:t>
            </w:r>
          </w:p>
          <w:p w14:paraId="6A31B6B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</w:p>
          <w:p w14:paraId="103C95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</w:p>
          <w:p w14:paraId="7F4320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D4601D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</w:p>
          <w:p w14:paraId="11C09B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pend</w:t>
            </w:r>
          </w:p>
          <w:p w14:paraId="251478C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color w:val="FF99FF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B37A7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3542B9B7" w14:textId="77777777" w:rsidR="009D6D3F" w:rsidRPr="009D6D3F" w:rsidRDefault="009D6D3F" w:rsidP="00B8162E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B763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C0504D" w:themeColor="accent2"/>
              </w:rPr>
              <w:t>110</w:t>
            </w:r>
          </w:p>
          <w:p w14:paraId="0D53534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FFC000"/>
              </w:rPr>
              <w:t>60</w:t>
            </w:r>
          </w:p>
          <w:p w14:paraId="50ADC9B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61F666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DA8C58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7EAF924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08BA8E7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78DB6A2D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4852C6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404F5D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5D57CFB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0CC9339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DCD0EF6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5EC3A472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1288824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9FAC7F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44D6375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6915813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790BADF7" w14:textId="77777777" w:rsidR="009D6D3F" w:rsidRPr="00B8162E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9D6D3F" w:rsidRPr="00AD38CC" w14:paraId="5982628D" w14:textId="77777777" w:rsidTr="00B8162E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3E7A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250</w:t>
            </w:r>
          </w:p>
          <w:p w14:paraId="395B189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</w:p>
          <w:p w14:paraId="76CBE6D2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0762F17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</w:p>
          <w:p w14:paraId="79D525E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011D304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50</w:t>
            </w:r>
          </w:p>
          <w:p w14:paraId="57D197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lastRenderedPageBreak/>
              <w:t>save</w:t>
            </w:r>
          </w:p>
          <w:p w14:paraId="1E9B4707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100</w:t>
            </w:r>
          </w:p>
          <w:p w14:paraId="46009CE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</w:p>
          <w:p w14:paraId="20911195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40AA" w14:textId="77777777" w:rsidR="009D6D3F" w:rsidRPr="009D6D3F" w:rsidRDefault="009D6D3F" w:rsidP="00B8162E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lastRenderedPageBreak/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BB2A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50"/>
              </w:rPr>
              <w:t>250</w:t>
            </w:r>
          </w:p>
          <w:p w14:paraId="09FDE20C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00B0F0"/>
              </w:rPr>
              <w:t>150</w:t>
            </w:r>
          </w:p>
          <w:p w14:paraId="6BD5AB24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F137A8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2950E0B8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1EC9AB91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9C7A06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lastRenderedPageBreak/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3A61A19B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4E817965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81AF979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1DE1725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6CED7110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6C1768BF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591A63FE" w14:textId="77777777" w:rsidR="009D6D3F" w:rsidRPr="009D6D3F" w:rsidRDefault="009D6D3F" w:rsidP="00B8162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647AE3CF" w14:textId="77777777" w:rsidR="009D6D3F" w:rsidRPr="00B8162E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</w:tbl>
    <w:bookmarkEnd w:id="0"/>
    <w:p w14:paraId="1CCDDD35" w14:textId="77777777" w:rsidR="009D6D3F" w:rsidRPr="009D6D3F" w:rsidRDefault="009D6D3F" w:rsidP="002D483D">
      <w:pPr>
        <w:pStyle w:val="Heading2"/>
        <w:numPr>
          <w:ilvl w:val="0"/>
          <w:numId w:val="13"/>
        </w:numPr>
        <w:rPr>
          <w:lang w:val="bg-BG"/>
        </w:rPr>
      </w:pPr>
      <w:r w:rsidRPr="009D6D3F">
        <w:rPr>
          <w:lang w:val="bg-BG"/>
        </w:rPr>
        <w:lastRenderedPageBreak/>
        <w:t>Стъпки</w:t>
      </w:r>
    </w:p>
    <w:p w14:paraId="20ABF7C6" w14:textId="4DB7B49B" w:rsidR="009D6D3F" w:rsidRPr="008C6598" w:rsidRDefault="009D6D3F" w:rsidP="009D6D3F">
      <w:pPr>
        <w:rPr>
          <w:lang w:val="bg-BG"/>
        </w:rPr>
      </w:pPr>
      <w:r w:rsidRPr="009D6D3F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B8162E">
        <w:rPr>
          <w:b/>
          <w:lang w:val="bg-BG"/>
        </w:rPr>
        <w:t xml:space="preserve">10 000 </w:t>
      </w:r>
      <w:r w:rsidRPr="009D6D3F">
        <w:rPr>
          <w:b/>
          <w:lang w:val="bg-BG"/>
        </w:rPr>
        <w:t>стъпки всеки ден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</w:t>
      </w:r>
      <w:r w:rsidRPr="009D6D3F">
        <w:rPr>
          <w:b/>
          <w:lang w:val="bg-BG"/>
        </w:rPr>
        <w:t>чете от конзолата по колко стъпки изминава</w:t>
      </w:r>
      <w:r w:rsidRPr="009D6D3F">
        <w:rPr>
          <w:lang w:val="bg-BG"/>
        </w:rPr>
        <w:t xml:space="preserve"> тя всеки път като излиза през деня и </w:t>
      </w:r>
      <w:r w:rsidRPr="009D6D3F">
        <w:rPr>
          <w:b/>
          <w:lang w:val="bg-BG"/>
        </w:rPr>
        <w:t>когато постигне целта си да се изписв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Fonts w:ascii="Consolas" w:hAnsi="Consolas" w:cs="Consolas"/>
          <w:b/>
          <w:noProof/>
        </w:rPr>
        <w:t>Goal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reached</w:t>
      </w:r>
      <w:r w:rsidRPr="00B8162E">
        <w:rPr>
          <w:rFonts w:ascii="Consolas" w:hAnsi="Consolas" w:cs="Consolas"/>
          <w:b/>
          <w:noProof/>
          <w:lang w:val="bg-BG"/>
        </w:rPr>
        <w:t xml:space="preserve">! </w:t>
      </w:r>
      <w:r w:rsidRPr="009D6D3F">
        <w:rPr>
          <w:rFonts w:ascii="Consolas" w:hAnsi="Consolas" w:cs="Consolas"/>
          <w:b/>
          <w:noProof/>
        </w:rPr>
        <w:t>Good</w:t>
      </w:r>
      <w:r w:rsidRPr="00B8162E">
        <w:rPr>
          <w:rFonts w:ascii="Consolas" w:hAnsi="Consolas" w:cs="Consolas"/>
          <w:b/>
          <w:noProof/>
          <w:lang w:val="bg-BG"/>
        </w:rPr>
        <w:t xml:space="preserve"> </w:t>
      </w:r>
      <w:r w:rsidRPr="009D6D3F">
        <w:rPr>
          <w:rFonts w:ascii="Consolas" w:hAnsi="Consolas" w:cs="Consolas"/>
          <w:b/>
          <w:noProof/>
        </w:rPr>
        <w:t>job</w:t>
      </w:r>
      <w:r w:rsidRPr="00B8162E">
        <w:rPr>
          <w:b/>
          <w:lang w:val="bg-BG"/>
        </w:rPr>
        <w:t>!</w:t>
      </w:r>
      <w:r w:rsidRPr="00B8162E">
        <w:rPr>
          <w:lang w:val="bg-BG"/>
        </w:rPr>
        <w:t xml:space="preserve">"  </w:t>
      </w:r>
      <w:r w:rsidR="008C6598">
        <w:rPr>
          <w:lang w:val="bg-BG"/>
        </w:rPr>
        <w:t xml:space="preserve">и колко стъпки повече е извървяла 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BA706B">
        <w:rPr>
          <w:rStyle w:val="CodeChar"/>
          <w:lang w:val="bg-BG"/>
        </w:rPr>
        <w:t>{</w:t>
      </w:r>
      <w:r w:rsidR="008C6598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8C6598" w:rsidRPr="00BA706B">
        <w:rPr>
          <w:rStyle w:val="CodeChar"/>
          <w:lang w:val="bg-BG"/>
        </w:rPr>
        <w:t xml:space="preserve">} </w:t>
      </w:r>
      <w:r w:rsidR="008C6598">
        <w:rPr>
          <w:rStyle w:val="CodeChar"/>
        </w:rPr>
        <w:t>steps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over</w:t>
      </w:r>
      <w:r w:rsidR="008C6598" w:rsidRPr="00D853FE">
        <w:rPr>
          <w:rStyle w:val="CodeChar"/>
          <w:lang w:val="bg-BG"/>
        </w:rPr>
        <w:t xml:space="preserve"> </w:t>
      </w:r>
      <w:r w:rsidR="008C6598">
        <w:rPr>
          <w:rStyle w:val="CodeChar"/>
        </w:rPr>
        <w:t>the</w:t>
      </w:r>
      <w:r w:rsidR="008C6598" w:rsidRPr="00BA706B">
        <w:rPr>
          <w:rStyle w:val="CodeChar"/>
          <w:lang w:val="bg-BG"/>
        </w:rPr>
        <w:t xml:space="preserve"> </w:t>
      </w:r>
      <w:r w:rsidR="008C6598" w:rsidRPr="00F067A0">
        <w:rPr>
          <w:rStyle w:val="CodeChar"/>
        </w:rPr>
        <w:t>goal</w:t>
      </w:r>
      <w:r w:rsidR="008C6598" w:rsidRPr="00D853FE">
        <w:rPr>
          <w:rStyle w:val="CodeChar"/>
          <w:lang w:val="bg-BG"/>
        </w:rPr>
        <w:t>!</w:t>
      </w:r>
      <w:r w:rsidR="008C6598" w:rsidRPr="00BA706B">
        <w:rPr>
          <w:rFonts w:ascii="Consolas" w:hAnsi="Consolas" w:cs="Consolas"/>
          <w:noProof/>
          <w:lang w:val="bg-BG"/>
        </w:rPr>
        <w:t>"</w:t>
      </w:r>
      <w:r w:rsidR="008C6598" w:rsidRPr="00426027">
        <w:rPr>
          <w:rFonts w:ascii="Consolas" w:hAnsi="Consolas" w:cs="Consolas"/>
          <w:noProof/>
          <w:lang w:val="bg-BG"/>
        </w:rPr>
        <w:t>.</w:t>
      </w:r>
    </w:p>
    <w:p w14:paraId="004D1F48" w14:textId="1B1BB197" w:rsidR="009D6D3F" w:rsidRPr="009D6D3F" w:rsidRDefault="009D6D3F" w:rsidP="009D6D3F">
      <w:pPr>
        <w:spacing w:line="240" w:lineRule="auto"/>
        <w:rPr>
          <w:rFonts w:ascii="Consolas" w:eastAsia="Calibri" w:hAnsi="Consolas" w:cs="Times New Roman"/>
          <w:lang w:val="bg-BG"/>
        </w:rPr>
      </w:pPr>
      <w:r w:rsidRPr="009D6D3F">
        <w:rPr>
          <w:lang w:val="bg-BG"/>
        </w:rPr>
        <w:t xml:space="preserve">Ако иска да се </w:t>
      </w:r>
      <w:r w:rsidRPr="009D6D3F">
        <w:rPr>
          <w:b/>
          <w:lang w:val="bg-BG"/>
        </w:rPr>
        <w:t>прибере преди тов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тя ще въведе </w:t>
      </w:r>
      <w:r w:rsidRPr="009D6D3F">
        <w:rPr>
          <w:b/>
          <w:lang w:val="bg-BG"/>
        </w:rPr>
        <w:t>командат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>"</w:t>
      </w:r>
      <w:r w:rsidRPr="009D6D3F">
        <w:rPr>
          <w:rStyle w:val="CodeChar"/>
        </w:rPr>
        <w:t>Going</w:t>
      </w:r>
      <w:r w:rsidR="006A794D">
        <w:rPr>
          <w:rStyle w:val="CodeChar"/>
        </w:rPr>
        <w:t>H</w:t>
      </w:r>
      <w:r w:rsidRPr="009D6D3F">
        <w:rPr>
          <w:rStyle w:val="CodeChar"/>
        </w:rPr>
        <w:t>ome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 </w:t>
      </w:r>
      <w:r w:rsidRPr="009D6D3F">
        <w:rPr>
          <w:b/>
          <w:lang w:val="bg-BG"/>
        </w:rPr>
        <w:t>ще въведе стъпките</w:t>
      </w:r>
      <w:r w:rsidRPr="00B8162E">
        <w:rPr>
          <w:b/>
          <w:lang w:val="bg-BG"/>
        </w:rPr>
        <w:t xml:space="preserve">, </w:t>
      </w:r>
      <w:r w:rsidRPr="009D6D3F">
        <w:rPr>
          <w:b/>
          <w:lang w:val="bg-BG"/>
        </w:rPr>
        <w:t>които е извървяла докато се прибир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След кое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ако не е успяла да постигне целта с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нзолата трябва да се изпише</w:t>
      </w:r>
      <w:r w:rsidRPr="00B8162E">
        <w:rPr>
          <w:lang w:val="bg-BG"/>
        </w:rPr>
        <w:t xml:space="preserve">: </w:t>
      </w:r>
      <w:r w:rsidRPr="00B8162E">
        <w:rPr>
          <w:rFonts w:ascii="Consolas" w:hAnsi="Consolas" w:cs="Consolas"/>
          <w:noProof/>
          <w:lang w:val="bg-BG"/>
        </w:rPr>
        <w:t>"</w:t>
      </w:r>
      <w:r w:rsidRPr="00B8162E">
        <w:rPr>
          <w:rStyle w:val="CodeChar"/>
          <w:lang w:val="bg-BG"/>
        </w:rPr>
        <w:t>{</w:t>
      </w:r>
      <w:r w:rsidRPr="009D6D3F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mo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step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to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reach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goal</w:t>
      </w:r>
      <w:r w:rsidRPr="00B8162E">
        <w:rPr>
          <w:rStyle w:val="CodeChar"/>
          <w:lang w:val="bg-BG"/>
        </w:rPr>
        <w:t>.</w:t>
      </w:r>
      <w:r w:rsidRPr="00B8162E">
        <w:rPr>
          <w:rFonts w:ascii="Consolas" w:hAnsi="Consolas" w:cs="Consolas"/>
          <w:noProof/>
          <w:lang w:val="bg-BG"/>
        </w:rPr>
        <w:t>"</w:t>
      </w:r>
    </w:p>
    <w:p w14:paraId="29B5B10C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Style w:val="TableGrid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3194"/>
        <w:gridCol w:w="1259"/>
        <w:gridCol w:w="3799"/>
      </w:tblGrid>
      <w:tr w:rsidR="009D6D3F" w:rsidRPr="009D6D3F" w14:paraId="2A580D60" w14:textId="77777777" w:rsidTr="00B8162E">
        <w:tc>
          <w:tcPr>
            <w:tcW w:w="0" w:type="auto"/>
            <w:shd w:val="clear" w:color="auto" w:fill="D9D9D9"/>
          </w:tcPr>
          <w:p w14:paraId="3A55F36D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0E686B33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56E54BC2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5982F36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71BD6648" w14:textId="77777777" w:rsidTr="00B8162E">
        <w:trPr>
          <w:trHeight w:val="1604"/>
        </w:trPr>
        <w:tc>
          <w:tcPr>
            <w:tcW w:w="0" w:type="auto"/>
          </w:tcPr>
          <w:p w14:paraId="0F05DEC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6F40A6B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1E4902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1DF223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6500</w:t>
            </w:r>
          </w:p>
          <w:p w14:paraId="182FFB10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</w:tcPr>
          <w:p w14:paraId="51E4045C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3BF4419" w14:textId="338825F3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0" w:type="auto"/>
          </w:tcPr>
          <w:p w14:paraId="5BA417CC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4131C71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</w:t>
            </w:r>
          </w:p>
          <w:p w14:paraId="2DAFE9B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</w:t>
            </w:r>
          </w:p>
          <w:p w14:paraId="50A4FC7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647596C0" w14:textId="43E2C993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</w:t>
            </w:r>
            <w:r w:rsidR="00B61B30">
              <w:rPr>
                <w:rFonts w:ascii="Consolas" w:eastAsia="Calibri" w:hAnsi="Consolas" w:cs="Times New Roman"/>
                <w:noProof/>
              </w:rPr>
              <w:t>H</w:t>
            </w:r>
            <w:r w:rsidRPr="009D6D3F">
              <w:rPr>
                <w:rFonts w:ascii="Consolas" w:eastAsia="Calibri" w:hAnsi="Consolas" w:cs="Times New Roman"/>
                <w:noProof/>
              </w:rPr>
              <w:t>ome</w:t>
            </w:r>
          </w:p>
          <w:p w14:paraId="0E252ED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</w:t>
            </w:r>
          </w:p>
        </w:tc>
        <w:tc>
          <w:tcPr>
            <w:tcW w:w="0" w:type="auto"/>
            <w:shd w:val="clear" w:color="auto" w:fill="auto"/>
          </w:tcPr>
          <w:p w14:paraId="43821DC8" w14:textId="77777777" w:rsidR="009D6D3F" w:rsidRPr="009D6D3F" w:rsidRDefault="009D6D3F" w:rsidP="00B8162E">
            <w:pPr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9D6D3F" w:rsidRPr="009D6D3F" w14:paraId="684B3082" w14:textId="77777777" w:rsidTr="00B8162E">
        <w:tc>
          <w:tcPr>
            <w:tcW w:w="0" w:type="auto"/>
            <w:shd w:val="clear" w:color="auto" w:fill="D9D9D9"/>
          </w:tcPr>
          <w:p w14:paraId="0A09D630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366AB6FF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shd w:val="clear" w:color="auto" w:fill="D9D9D9"/>
          </w:tcPr>
          <w:p w14:paraId="36FB1A05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/>
          </w:tcPr>
          <w:p w14:paraId="5A22134C" w14:textId="77777777" w:rsidR="009D6D3F" w:rsidRPr="009D6D3F" w:rsidRDefault="009D6D3F" w:rsidP="00B8162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D6D3F" w:rsidRPr="009D6D3F" w14:paraId="54F6E360" w14:textId="77777777" w:rsidTr="00B8162E">
        <w:trPr>
          <w:trHeight w:val="1684"/>
        </w:trPr>
        <w:tc>
          <w:tcPr>
            <w:tcW w:w="0" w:type="auto"/>
          </w:tcPr>
          <w:p w14:paraId="2790ECA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7DD2AA8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15E63A7F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C5EC8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548</w:t>
            </w:r>
          </w:p>
          <w:p w14:paraId="1B2E1B4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52D94A3C" w14:textId="1B88F738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ing</w:t>
            </w:r>
            <w:r w:rsidR="006A794D">
              <w:rPr>
                <w:rFonts w:ascii="Consolas" w:eastAsia="Calibri" w:hAnsi="Consolas" w:cs="Times New Roman"/>
                <w:noProof/>
              </w:rPr>
              <w:t>H</w:t>
            </w:r>
            <w:r w:rsidRPr="009D6D3F">
              <w:rPr>
                <w:rFonts w:ascii="Consolas" w:eastAsia="Calibri" w:hAnsi="Consolas" w:cs="Times New Roman"/>
                <w:noProof/>
              </w:rPr>
              <w:t>ome</w:t>
            </w:r>
          </w:p>
          <w:p w14:paraId="7501B8A9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0" w:type="auto"/>
          </w:tcPr>
          <w:p w14:paraId="7CB5E786" w14:textId="77777777" w:rsid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E161591" w14:textId="697FF40B" w:rsidR="008C6598" w:rsidRPr="009D6D3F" w:rsidRDefault="008C6598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0" w:type="auto"/>
          </w:tcPr>
          <w:p w14:paraId="104644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125</w:t>
            </w:r>
          </w:p>
          <w:p w14:paraId="72B9010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50</w:t>
            </w:r>
          </w:p>
          <w:p w14:paraId="3E68EBDE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000</w:t>
            </w:r>
          </w:p>
          <w:p w14:paraId="5A2D6F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30</w:t>
            </w:r>
          </w:p>
          <w:p w14:paraId="1C178E66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2678</w:t>
            </w:r>
          </w:p>
          <w:p w14:paraId="4EBE999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4682</w:t>
            </w:r>
          </w:p>
        </w:tc>
        <w:tc>
          <w:tcPr>
            <w:tcW w:w="0" w:type="auto"/>
            <w:shd w:val="clear" w:color="auto" w:fill="auto"/>
          </w:tcPr>
          <w:p w14:paraId="4B0F882F" w14:textId="77777777" w:rsidR="009D6D3F" w:rsidRDefault="009D6D3F" w:rsidP="00B8162E">
            <w:pPr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011670ED" w14:textId="4F1B3F74" w:rsidR="008C6598" w:rsidRPr="009D6D3F" w:rsidRDefault="008C6598" w:rsidP="00B8162E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6F19DA54" w14:textId="77777777" w:rsidR="009D6D3F" w:rsidRPr="009D6D3F" w:rsidRDefault="009D6D3F" w:rsidP="00426027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4DD9AF51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Монети</w:t>
      </w:r>
    </w:p>
    <w:p w14:paraId="3327985C" w14:textId="77777777" w:rsidR="009D6D3F" w:rsidRPr="009D6D3F" w:rsidRDefault="009D6D3F" w:rsidP="009D6D3F">
      <w:pPr>
        <w:rPr>
          <w:rFonts w:cstheme="minorHAnsi"/>
          <w:lang w:val="bg-BG"/>
        </w:rPr>
      </w:pPr>
      <w:r w:rsidRPr="009D6D3F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9D6D3F">
        <w:rPr>
          <w:b/>
          <w:lang w:val="bg-BG"/>
        </w:rPr>
        <w:t>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ресто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приема </w:t>
      </w:r>
      <w:r w:rsidRPr="009D6D3F">
        <w:rPr>
          <w:b/>
          <w:lang w:val="bg-BG"/>
        </w:rPr>
        <w:t>сума</w:t>
      </w:r>
      <w:r w:rsidRPr="009D6D3F">
        <w:rPr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b/>
          <w:lang w:val="bg-BG"/>
        </w:rPr>
        <w:t>рестото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ето трябва да се върне и изчислява </w:t>
      </w:r>
      <w:r w:rsidRPr="009D6D3F">
        <w:rPr>
          <w:b/>
          <w:lang w:val="bg-BG"/>
        </w:rPr>
        <w:t>с колко най</w:t>
      </w:r>
      <w:r w:rsidRPr="00B8162E">
        <w:rPr>
          <w:b/>
          <w:lang w:val="bg-BG"/>
        </w:rPr>
        <w:t>-</w:t>
      </w:r>
      <w:r w:rsidRPr="009D6D3F">
        <w:rPr>
          <w:b/>
          <w:lang w:val="bg-BG"/>
        </w:rPr>
        <w:t>малко монети може да стане това</w:t>
      </w:r>
      <w:r w:rsidRPr="00B8162E">
        <w:rPr>
          <w:lang w:val="bg-BG"/>
        </w:rPr>
        <w:t>.</w:t>
      </w:r>
      <w:r w:rsidRPr="00B8162E">
        <w:rPr>
          <w:rFonts w:eastAsiaTheme="majorEastAsia" w:cstheme="majorBidi"/>
          <w:b/>
          <w:color w:val="8F400B"/>
          <w:sz w:val="32"/>
          <w:szCs w:val="32"/>
          <w:lang w:val="bg-BG"/>
        </w:rPr>
        <w:t xml:space="preserve"> </w:t>
      </w:r>
    </w:p>
    <w:p w14:paraId="110CC469" w14:textId="77777777" w:rsidR="009D6D3F" w:rsidRPr="009D6D3F" w:rsidRDefault="009D6D3F" w:rsidP="009D6D3F">
      <w:pPr>
        <w:pStyle w:val="Heading3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74"/>
        <w:gridCol w:w="688"/>
        <w:gridCol w:w="9167"/>
      </w:tblGrid>
      <w:tr w:rsidR="009D6D3F" w:rsidRPr="009D6D3F" w14:paraId="244AADDB" w14:textId="77777777" w:rsidTr="00B8162E">
        <w:trPr>
          <w:trHeight w:val="282"/>
        </w:trPr>
        <w:tc>
          <w:tcPr>
            <w:tcW w:w="27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1D7B275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30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3AE602D4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39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25074E11" w14:textId="77777777" w:rsidR="009D6D3F" w:rsidRPr="009D6D3F" w:rsidRDefault="009D6D3F" w:rsidP="00B8162E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9D6D3F" w14:paraId="50BE694C" w14:textId="77777777" w:rsidTr="00B8162E">
        <w:trPr>
          <w:trHeight w:val="719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FFC6F91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lastRenderedPageBreak/>
              <w:t>1.2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250F2AD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67AD15B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bookmarkStart w:id="1" w:name="__DdeLink__257_1160228330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4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:</w:t>
            </w:r>
            <w:bookmarkEnd w:id="1"/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331D9285" w14:textId="77777777" w:rsidTr="00B8162E">
        <w:trPr>
          <w:trHeight w:val="486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3DA6F43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5DEB3155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2D07B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47343FB1" w14:textId="77777777" w:rsidTr="00B8162E">
        <w:trPr>
          <w:trHeight w:val="683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08ACFB0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84E3E79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CBF6FE4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6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  <w:tr w:rsidR="009D6D3F" w:rsidRPr="009D6D3F" w14:paraId="5B287839" w14:textId="77777777" w:rsidTr="00B8162E">
        <w:trPr>
          <w:trHeight w:val="701"/>
        </w:trPr>
        <w:tc>
          <w:tcPr>
            <w:tcW w:w="2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A7C362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30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4A37441F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395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453D490E" w14:textId="77777777" w:rsidR="009D6D3F" w:rsidRPr="009D6D3F" w:rsidRDefault="009D6D3F" w:rsidP="00B8162E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73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.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5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0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,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2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.</w:t>
            </w:r>
          </w:p>
        </w:tc>
      </w:tr>
    </w:tbl>
    <w:p w14:paraId="3A991041" w14:textId="77777777" w:rsidR="009D6D3F" w:rsidRPr="009D6D3F" w:rsidRDefault="009D6D3F" w:rsidP="00E95A3C">
      <w:pPr>
        <w:pStyle w:val="Heading2"/>
        <w:numPr>
          <w:ilvl w:val="0"/>
          <w:numId w:val="0"/>
        </w:numPr>
        <w:spacing w:before="40"/>
        <w:rPr>
          <w:sz w:val="40"/>
          <w:szCs w:val="40"/>
          <w:lang w:val="bg-BG"/>
        </w:rPr>
      </w:pPr>
    </w:p>
    <w:p w14:paraId="1D115685" w14:textId="77777777" w:rsidR="009D6D3F" w:rsidRPr="009D6D3F" w:rsidRDefault="009D6D3F" w:rsidP="009D6D3F">
      <w:pPr>
        <w:pStyle w:val="Heading2"/>
        <w:numPr>
          <w:ilvl w:val="0"/>
          <w:numId w:val="13"/>
        </w:numPr>
        <w:spacing w:before="40"/>
        <w:ind w:left="360"/>
        <w:rPr>
          <w:sz w:val="40"/>
          <w:szCs w:val="40"/>
          <w:lang w:val="bg-BG"/>
        </w:rPr>
      </w:pPr>
      <w:r w:rsidRPr="009D6D3F">
        <w:rPr>
          <w:bCs w:val="0"/>
          <w:lang w:val="bg-BG"/>
        </w:rPr>
        <w:t>Торта</w:t>
      </w:r>
    </w:p>
    <w:p w14:paraId="3D30FC0A" w14:textId="77777777" w:rsidR="009D6D3F" w:rsidRPr="009D6D3F" w:rsidRDefault="009D6D3F" w:rsidP="009D6D3F">
      <w:pPr>
        <w:pStyle w:val="Index"/>
        <w:spacing w:after="0"/>
        <w:rPr>
          <w:lang w:val="bg-BG"/>
        </w:rPr>
      </w:pPr>
      <w:r w:rsidRPr="009D6D3F">
        <w:rPr>
          <w:lang w:val="bg-BG"/>
        </w:rPr>
        <w:t xml:space="preserve">Поканени сте на </w:t>
      </w:r>
      <w:r w:rsidRPr="00B8162E">
        <w:rPr>
          <w:lang w:val="bg-BG"/>
        </w:rPr>
        <w:t>30-</w:t>
      </w:r>
      <w:r w:rsidRPr="009D6D3F">
        <w:rPr>
          <w:lang w:val="bg-BG"/>
        </w:rPr>
        <w:t>ти рожден ден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на който рожденикът черпи с огромна торта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Той обаче не знае </w:t>
      </w:r>
      <w:r w:rsidRPr="009D6D3F">
        <w:rPr>
          <w:b/>
          <w:lang w:val="bg-BG"/>
        </w:rPr>
        <w:t>колко парчета могат да си вземат гостите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>Вашата задача е да напишете програм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която изчислява </w:t>
      </w:r>
      <w:r w:rsidRPr="009D6D3F">
        <w:rPr>
          <w:b/>
          <w:lang w:val="bg-BG"/>
        </w:rPr>
        <w:t>броя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са взели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преди тя да свърши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Ще получите </w:t>
      </w:r>
      <w:r w:rsidRPr="009D6D3F">
        <w:rPr>
          <w:b/>
          <w:lang w:val="bg-BG"/>
        </w:rPr>
        <w:t xml:space="preserve">размерите на тортата в сантиметри </w:t>
      </w:r>
      <w:r w:rsidRPr="00B8162E">
        <w:rPr>
          <w:noProof/>
          <w:lang w:val="bg-BG"/>
        </w:rPr>
        <w:t>(</w:t>
      </w:r>
      <w:r w:rsidRPr="009D6D3F">
        <w:rPr>
          <w:lang w:val="bg-BG"/>
        </w:rPr>
        <w:t xml:space="preserve">широчина и дължина </w:t>
      </w:r>
      <w:r w:rsidRPr="00B8162E">
        <w:rPr>
          <w:lang w:val="bg-BG"/>
        </w:rPr>
        <w:t xml:space="preserve">– </w:t>
      </w:r>
      <w:r w:rsidRPr="009D6D3F">
        <w:rPr>
          <w:b/>
          <w:lang w:val="bg-BG"/>
        </w:rPr>
        <w:t>цели числа</w:t>
      </w:r>
      <w:r w:rsidRPr="009D6D3F">
        <w:rPr>
          <w:lang w:val="bg-BG"/>
        </w:rPr>
        <w:t xml:space="preserve"> в интервала </w:t>
      </w:r>
      <w:r w:rsidRPr="00B8162E">
        <w:rPr>
          <w:lang w:val="bg-BG"/>
        </w:rPr>
        <w:t xml:space="preserve">[1...1000]) </w:t>
      </w:r>
      <w:r w:rsidRPr="009D6D3F">
        <w:rPr>
          <w:lang w:val="bg-BG"/>
        </w:rPr>
        <w:t>и след това на всеки ред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 xml:space="preserve">до получаване на командата </w:t>
      </w:r>
      <w:r w:rsidRPr="00B8162E">
        <w:rPr>
          <w:lang w:val="bg-BG"/>
        </w:rPr>
        <w:t>"</w:t>
      </w:r>
      <w:r w:rsidRPr="009D6D3F">
        <w:rPr>
          <w:rStyle w:val="CodeChar"/>
        </w:rPr>
        <w:t>STOP</w:t>
      </w:r>
      <w:r w:rsidRPr="00B8162E">
        <w:rPr>
          <w:lang w:val="bg-BG"/>
        </w:rPr>
        <w:t xml:space="preserve">" </w:t>
      </w:r>
      <w:r w:rsidRPr="009D6D3F">
        <w:rPr>
          <w:lang w:val="bg-BG"/>
        </w:rPr>
        <w:t xml:space="preserve">или </w:t>
      </w:r>
      <w:r w:rsidRPr="009D6D3F">
        <w:rPr>
          <w:b/>
          <w:lang w:val="bg-BG"/>
        </w:rPr>
        <w:t>докато не свърши тор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броят на парчетата</w:t>
      </w:r>
      <w:r w:rsidRPr="00B8162E">
        <w:rPr>
          <w:lang w:val="bg-BG"/>
        </w:rPr>
        <w:t xml:space="preserve">, </w:t>
      </w:r>
      <w:r w:rsidRPr="009D6D3F">
        <w:rPr>
          <w:lang w:val="bg-BG"/>
        </w:rPr>
        <w:t>които гостите вземат от нея</w:t>
      </w:r>
      <w:r w:rsidRPr="00B8162E">
        <w:rPr>
          <w:lang w:val="bg-BG"/>
        </w:rPr>
        <w:t xml:space="preserve">. </w:t>
      </w:r>
      <w:r w:rsidRPr="009D6D3F">
        <w:rPr>
          <w:lang w:val="bg-BG"/>
        </w:rPr>
        <w:t xml:space="preserve">Парчетата са квадратни с размер  </w:t>
      </w:r>
      <w:r w:rsidRPr="00B8162E">
        <w:rPr>
          <w:lang w:val="bg-BG"/>
        </w:rPr>
        <w:t xml:space="preserve">1 </w:t>
      </w:r>
      <w:r w:rsidRPr="009D6D3F">
        <w:rPr>
          <w:lang w:val="bg-BG"/>
        </w:rPr>
        <w:t xml:space="preserve">см </w:t>
      </w:r>
      <w:r w:rsidRPr="00B8162E">
        <w:rPr>
          <w:lang w:val="bg-BG"/>
        </w:rPr>
        <w:t>.</w:t>
      </w:r>
    </w:p>
    <w:p w14:paraId="1B41EFAA" w14:textId="77777777" w:rsidR="009D6D3F" w:rsidRPr="009D6D3F" w:rsidRDefault="009D6D3F" w:rsidP="009D6D3F">
      <w:pPr>
        <w:spacing w:before="0" w:after="0"/>
        <w:jc w:val="both"/>
        <w:rPr>
          <w:lang w:val="bg-BG"/>
        </w:rPr>
      </w:pPr>
      <w:r w:rsidRPr="009D6D3F">
        <w:rPr>
          <w:lang w:val="bg-BG"/>
        </w:rPr>
        <w:t xml:space="preserve">Да се </w:t>
      </w:r>
      <w:r w:rsidRPr="009D6D3F">
        <w:rPr>
          <w:b/>
          <w:lang w:val="bg-BG"/>
        </w:rPr>
        <w:t>отпечата</w:t>
      </w:r>
      <w:r w:rsidRPr="009D6D3F">
        <w:rPr>
          <w:lang w:val="bg-BG"/>
        </w:rPr>
        <w:t xml:space="preserve"> на конзолата </w:t>
      </w:r>
      <w:r w:rsidRPr="009D6D3F">
        <w:rPr>
          <w:b/>
          <w:lang w:val="bg-BG"/>
        </w:rPr>
        <w:t>един</w:t>
      </w:r>
      <w:r w:rsidRPr="009D6D3F">
        <w:rPr>
          <w:lang w:val="bg-BG"/>
        </w:rPr>
        <w:t xml:space="preserve"> от следните редове</w:t>
      </w:r>
      <w:r w:rsidRPr="00B8162E">
        <w:rPr>
          <w:lang w:val="bg-BG"/>
        </w:rPr>
        <w:t>:</w:t>
      </w:r>
    </w:p>
    <w:p w14:paraId="4B94130A" w14:textId="77777777" w:rsidR="009D6D3F" w:rsidRPr="009D6D3F" w:rsidRDefault="009D6D3F" w:rsidP="009D6D3F">
      <w:pPr>
        <w:pStyle w:val="Index"/>
        <w:numPr>
          <w:ilvl w:val="0"/>
          <w:numId w:val="3"/>
        </w:numPr>
        <w:tabs>
          <w:tab w:val="left" w:pos="540"/>
        </w:tabs>
        <w:spacing w:after="0"/>
        <w:jc w:val="both"/>
        <w:rPr>
          <w:lang w:val="bg-BG"/>
        </w:rPr>
      </w:pPr>
      <w:bookmarkStart w:id="2" w:name="OLE_LINK29"/>
      <w:bookmarkStart w:id="3" w:name="OLE_LINK23"/>
      <w:bookmarkStart w:id="4" w:name="OLE_LINK22"/>
      <w:r w:rsidRPr="00B8162E">
        <w:rPr>
          <w:rStyle w:val="CodeChar"/>
          <w:lang w:val="bg-BG"/>
        </w:rPr>
        <w:t>"{</w:t>
      </w:r>
      <w:r w:rsidRPr="009D6D3F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B8162E">
        <w:rPr>
          <w:rStyle w:val="CodeChar"/>
          <w:lang w:val="bg-BG"/>
        </w:rPr>
        <w:t xml:space="preserve">} </w:t>
      </w:r>
      <w:r w:rsidRPr="009D6D3F">
        <w:rPr>
          <w:rStyle w:val="CodeChar"/>
        </w:rPr>
        <w:t>pieces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are</w:t>
      </w:r>
      <w:r w:rsidRPr="00B8162E">
        <w:rPr>
          <w:rStyle w:val="CodeChar"/>
          <w:lang w:val="bg-BG"/>
        </w:rPr>
        <w:t xml:space="preserve"> </w:t>
      </w:r>
      <w:r w:rsidRPr="009D6D3F">
        <w:rPr>
          <w:rStyle w:val="CodeChar"/>
        </w:rPr>
        <w:t>left</w:t>
      </w:r>
      <w:r w:rsidRPr="00B8162E">
        <w:rPr>
          <w:rStyle w:val="CodeChar"/>
          <w:lang w:val="bg-BG"/>
        </w:rPr>
        <w:t>.</w:t>
      </w:r>
      <w:bookmarkEnd w:id="2"/>
      <w:bookmarkEnd w:id="3"/>
      <w:bookmarkEnd w:id="4"/>
      <w:r w:rsidRPr="00B8162E">
        <w:rPr>
          <w:rStyle w:val="CodeChar"/>
          <w:lang w:val="bg-BG"/>
        </w:rPr>
        <w:t>"</w:t>
      </w:r>
      <w:r w:rsidRPr="00B8162E">
        <w:rPr>
          <w:noProof/>
          <w:lang w:val="bg-BG"/>
        </w:rPr>
        <w:t xml:space="preserve"> </w:t>
      </w:r>
      <w:r w:rsidRPr="00B8162E">
        <w:rPr>
          <w:lang w:val="bg-BG"/>
        </w:rPr>
        <w:t xml:space="preserve">- </w:t>
      </w:r>
      <w:r w:rsidRPr="009D6D3F">
        <w:rPr>
          <w:lang w:val="bg-BG"/>
        </w:rPr>
        <w:t xml:space="preserve">ако стигнете до </w:t>
      </w:r>
      <w:r w:rsidRPr="009D6D3F">
        <w:rPr>
          <w:rStyle w:val="CodeChar"/>
        </w:rPr>
        <w:t>STOP</w:t>
      </w:r>
      <w:r w:rsidRPr="00B8162E">
        <w:rPr>
          <w:noProof/>
          <w:lang w:val="bg-BG"/>
        </w:rPr>
        <w:t xml:space="preserve"> </w:t>
      </w:r>
      <w:r w:rsidRPr="009D6D3F">
        <w:rPr>
          <w:lang w:val="bg-BG"/>
        </w:rPr>
        <w:t>и има останали парчета торта</w:t>
      </w:r>
      <w:r w:rsidRPr="00B8162E">
        <w:rPr>
          <w:lang w:val="bg-BG"/>
        </w:rPr>
        <w:t>.</w:t>
      </w:r>
    </w:p>
    <w:p w14:paraId="0AAB4F03" w14:textId="77777777" w:rsidR="009D6D3F" w:rsidRPr="009D6D3F" w:rsidRDefault="009D6D3F" w:rsidP="009D6D3F">
      <w:pPr>
        <w:pStyle w:val="ListParagraph"/>
        <w:numPr>
          <w:ilvl w:val="0"/>
          <w:numId w:val="2"/>
        </w:numPr>
        <w:spacing w:before="0" w:after="0"/>
        <w:ind w:left="540" w:hanging="180"/>
        <w:jc w:val="both"/>
        <w:rPr>
          <w:b/>
          <w:lang w:val="bg-BG"/>
        </w:rPr>
      </w:pPr>
      <w:bookmarkStart w:id="5" w:name="OLE_LINK30"/>
      <w:bookmarkStart w:id="6" w:name="OLE_LINK25"/>
      <w:bookmarkStart w:id="7" w:name="OLE_LINK24"/>
      <w:r w:rsidRPr="009D6D3F">
        <w:rPr>
          <w:rFonts w:ascii="Consolas" w:hAnsi="Consolas"/>
          <w:b/>
          <w:noProof/>
        </w:rPr>
        <w:t>"No more cake left! You need {</w:t>
      </w:r>
      <w:r w:rsidRPr="009D6D3F">
        <w:rPr>
          <w:rFonts w:cstheme="minorHAnsi"/>
          <w:b/>
          <w:lang w:val="bg-BG"/>
        </w:rPr>
        <w:t>брой недостигащи парчета</w:t>
      </w:r>
      <w:r w:rsidRPr="009D6D3F">
        <w:rPr>
          <w:rFonts w:ascii="Consolas" w:hAnsi="Consolas"/>
          <w:b/>
          <w:noProof/>
        </w:rPr>
        <w:t>} pieces more.</w:t>
      </w:r>
      <w:bookmarkEnd w:id="5"/>
      <w:bookmarkEnd w:id="6"/>
      <w:bookmarkEnd w:id="7"/>
      <w:r w:rsidRPr="009D6D3F">
        <w:rPr>
          <w:rFonts w:ascii="Consolas" w:hAnsi="Consolas"/>
          <w:b/>
          <w:noProof/>
        </w:rPr>
        <w:t>"</w:t>
      </w:r>
    </w:p>
    <w:p w14:paraId="6902DA8A" w14:textId="77777777" w:rsidR="009D6D3F" w:rsidRPr="009D6D3F" w:rsidRDefault="009D6D3F" w:rsidP="009D6D3F">
      <w:pPr>
        <w:pStyle w:val="Heading3"/>
        <w:spacing w:before="0" w:after="0"/>
        <w:rPr>
          <w:lang w:val="bg-BG"/>
        </w:rPr>
      </w:pPr>
      <w:r w:rsidRPr="009D6D3F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28"/>
        <w:gridCol w:w="5748"/>
        <w:gridCol w:w="4053"/>
      </w:tblGrid>
      <w:tr w:rsidR="009D6D3F" w:rsidRPr="009D6D3F" w14:paraId="69FC34DF" w14:textId="77777777" w:rsidTr="00B8162E">
        <w:trPr>
          <w:trHeight w:val="282"/>
        </w:trPr>
        <w:tc>
          <w:tcPr>
            <w:tcW w:w="3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D86BFAB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bookmarkStart w:id="8" w:name="_Hlk84577887"/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75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573CD4D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6697D611" w14:textId="77777777" w:rsidR="009D6D3F" w:rsidRPr="009D6D3F" w:rsidRDefault="009D6D3F" w:rsidP="00B8162E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D6D3F" w:rsidRPr="00AD38CC" w14:paraId="09B4FE3D" w14:textId="77777777" w:rsidTr="00B8162E">
        <w:trPr>
          <w:trHeight w:val="719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B85420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</w:p>
          <w:p w14:paraId="1242D96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299B8D4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</w:p>
          <w:p w14:paraId="4F889BFD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</w:p>
          <w:p w14:paraId="46D50AA8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</w:p>
          <w:p w14:paraId="7606AF63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20</w:t>
            </w:r>
          </w:p>
          <w:p w14:paraId="7983596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F0AC38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AFBE18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</w:p>
          <w:p w14:paraId="4C08609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786F866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69842B0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0E73B770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0850FBE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25DBEFC9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018AADF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40409C32" w14:textId="77777777" w:rsidR="009D6D3F" w:rsidRPr="00B8162E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9D6D3F" w:rsidRPr="009D6D3F" w14:paraId="59FD837E" w14:textId="77777777" w:rsidTr="00B8162E">
        <w:trPr>
          <w:trHeight w:val="486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F8A2174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99F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  <w:p w14:paraId="7132614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</w:p>
          <w:p w14:paraId="34CB415B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</w:p>
          <w:p w14:paraId="74970211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6037475A" w14:textId="77777777" w:rsidR="009D6D3F" w:rsidRPr="009D6D3F" w:rsidRDefault="009D6D3F" w:rsidP="00B8162E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</w:p>
          <w:p w14:paraId="43B9273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122CC9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F107622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eastAsia="en-US" w:bidi="ar-SA"/>
              </w:rPr>
              <w:t>2</w:t>
            </w:r>
          </w:p>
          <w:p w14:paraId="5590BAAF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2C56BE97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16DA79BB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567CAA5D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07A08ACE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34F9AC38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6950C0B3" w14:textId="77777777" w:rsidR="009D6D3F" w:rsidRPr="009D6D3F" w:rsidRDefault="009D6D3F" w:rsidP="00B8162E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  <w:bookmarkEnd w:id="8"/>
    </w:tbl>
    <w:p w14:paraId="592EBD29" w14:textId="1C80F147" w:rsidR="00640502" w:rsidRDefault="00640502" w:rsidP="009D6D3F">
      <w:pPr>
        <w:rPr>
          <w:lang w:val="bg-BG"/>
        </w:rPr>
      </w:pPr>
    </w:p>
    <w:sectPr w:rsid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B0A06" w14:textId="77777777" w:rsidR="00EF7712" w:rsidRDefault="00EF7712" w:rsidP="008068A2">
      <w:pPr>
        <w:spacing w:after="0" w:line="240" w:lineRule="auto"/>
      </w:pPr>
      <w:r>
        <w:separator/>
      </w:r>
    </w:p>
  </w:endnote>
  <w:endnote w:type="continuationSeparator" w:id="0">
    <w:p w14:paraId="531BB016" w14:textId="77777777" w:rsidR="00EF7712" w:rsidRDefault="00EF77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468BA" w14:textId="77777777" w:rsidR="00670CFF" w:rsidRDefault="00670C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8162E" w:rsidRDefault="00B8162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8162E" w:rsidRPr="002C539D" w:rsidRDefault="00B8162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B8162E" w:rsidRPr="002C539D" w:rsidRDefault="00B8162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8162E" w:rsidRPr="002C539D" w:rsidRDefault="00B8162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B8162E" w:rsidRPr="00596AA5" w:rsidRDefault="00B8162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B8162E" w:rsidRPr="002C539D" w:rsidRDefault="00B8162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B8162E" w:rsidRPr="00596AA5" w:rsidRDefault="00B8162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8162E" w:rsidRPr="00596AA5" w:rsidRDefault="00B8162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B8162E" w:rsidRPr="00596AA5" w:rsidRDefault="00B8162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F10B" w14:textId="77777777" w:rsidR="00670CFF" w:rsidRDefault="00670C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485A76" w14:textId="77777777" w:rsidR="00EF7712" w:rsidRDefault="00EF7712" w:rsidP="008068A2">
      <w:pPr>
        <w:spacing w:after="0" w:line="240" w:lineRule="auto"/>
      </w:pPr>
      <w:r>
        <w:separator/>
      </w:r>
    </w:p>
  </w:footnote>
  <w:footnote w:type="continuationSeparator" w:id="0">
    <w:p w14:paraId="72BB82E8" w14:textId="77777777" w:rsidR="00EF7712" w:rsidRDefault="00EF77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BE03E" w14:textId="77777777" w:rsidR="00670CFF" w:rsidRDefault="00670C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8162E" w:rsidRDefault="00B8162E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CB34" w14:textId="77777777" w:rsidR="00670CFF" w:rsidRDefault="00670C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97770"/>
    <w:multiLevelType w:val="hybridMultilevel"/>
    <w:tmpl w:val="98D6E6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E07500">
      <w:start w:val="150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A46A1B8C">
      <w:start w:val="8"/>
      <w:numFmt w:val="bullet"/>
      <w:lvlText w:val=""/>
      <w:lvlJc w:val="left"/>
      <w:pPr>
        <w:ind w:left="2880" w:hanging="360"/>
      </w:pPr>
      <w:rPr>
        <w:rFonts w:ascii="Wingdings" w:eastAsiaTheme="minorHAnsi" w:hAnsi="Wingdings" w:cstheme="minorHAnsi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4482C"/>
    <w:multiLevelType w:val="hybridMultilevel"/>
    <w:tmpl w:val="ADA413E2"/>
    <w:lvl w:ilvl="0" w:tplc="3E42D838">
      <w:start w:val="1"/>
      <w:numFmt w:val="decimal"/>
      <w:lvlText w:val="%1."/>
      <w:lvlJc w:val="left"/>
      <w:pPr>
        <w:ind w:left="45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F57B73"/>
    <w:multiLevelType w:val="hybridMultilevel"/>
    <w:tmpl w:val="B8AE94A4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987C01"/>
    <w:multiLevelType w:val="hybridMultilevel"/>
    <w:tmpl w:val="AA9C9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DF3CA3"/>
    <w:multiLevelType w:val="hybridMultilevel"/>
    <w:tmpl w:val="99C6B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93A9D"/>
    <w:multiLevelType w:val="hybridMultilevel"/>
    <w:tmpl w:val="387657B6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2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9"/>
  </w:num>
  <w:num w:numId="4">
    <w:abstractNumId w:val="17"/>
  </w:num>
  <w:num w:numId="5">
    <w:abstractNumId w:val="3"/>
  </w:num>
  <w:num w:numId="6">
    <w:abstractNumId w:val="15"/>
  </w:num>
  <w:num w:numId="7">
    <w:abstractNumId w:val="22"/>
  </w:num>
  <w:num w:numId="8">
    <w:abstractNumId w:val="10"/>
  </w:num>
  <w:num w:numId="9">
    <w:abstractNumId w:val="1"/>
  </w:num>
  <w:num w:numId="10">
    <w:abstractNumId w:val="0"/>
  </w:num>
  <w:num w:numId="11">
    <w:abstractNumId w:val="18"/>
  </w:num>
  <w:num w:numId="12">
    <w:abstractNumId w:val="21"/>
  </w:num>
  <w:num w:numId="13">
    <w:abstractNumId w:val="19"/>
  </w:num>
  <w:num w:numId="14">
    <w:abstractNumId w:val="20"/>
  </w:num>
  <w:num w:numId="15">
    <w:abstractNumId w:val="7"/>
  </w:num>
  <w:num w:numId="16">
    <w:abstractNumId w:val="6"/>
  </w:num>
  <w:num w:numId="17">
    <w:abstractNumId w:val="16"/>
  </w:num>
  <w:num w:numId="18">
    <w:abstractNumId w:val="8"/>
  </w:num>
  <w:num w:numId="19">
    <w:abstractNumId w:val="13"/>
  </w:num>
  <w:num w:numId="20">
    <w:abstractNumId w:val="5"/>
  </w:num>
  <w:num w:numId="21">
    <w:abstractNumId w:val="12"/>
  </w:num>
  <w:num w:numId="22">
    <w:abstractNumId w:val="1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23"/>
  </w:num>
  <w:num w:numId="24">
    <w:abstractNumId w:val="2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TIxMjUxMDExNDRS0lEKTi0uzszPAykwrgUAPkQW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1BC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C74C0"/>
    <w:rsid w:val="002D07CA"/>
    <w:rsid w:val="002D483D"/>
    <w:rsid w:val="002E1FC6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1EE"/>
    <w:rsid w:val="0042602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1F6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1EB"/>
    <w:rsid w:val="00624212"/>
    <w:rsid w:val="006242A9"/>
    <w:rsid w:val="00624DCF"/>
    <w:rsid w:val="0063342B"/>
    <w:rsid w:val="00640502"/>
    <w:rsid w:val="00644D27"/>
    <w:rsid w:val="006640AE"/>
    <w:rsid w:val="00670041"/>
    <w:rsid w:val="00670CFF"/>
    <w:rsid w:val="00671FE2"/>
    <w:rsid w:val="00686C0C"/>
    <w:rsid w:val="00695634"/>
    <w:rsid w:val="006A2531"/>
    <w:rsid w:val="006A794D"/>
    <w:rsid w:val="006D239A"/>
    <w:rsid w:val="006D5288"/>
    <w:rsid w:val="006E1302"/>
    <w:rsid w:val="006E2245"/>
    <w:rsid w:val="006E55B4"/>
    <w:rsid w:val="006E7E50"/>
    <w:rsid w:val="006F050C"/>
    <w:rsid w:val="00704432"/>
    <w:rsid w:val="007051DF"/>
    <w:rsid w:val="00724DA4"/>
    <w:rsid w:val="00763912"/>
    <w:rsid w:val="007735C7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F7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598"/>
    <w:rsid w:val="008D6097"/>
    <w:rsid w:val="008D67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6D3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8CC"/>
    <w:rsid w:val="00AE05D3"/>
    <w:rsid w:val="00AE355A"/>
    <w:rsid w:val="00B148DD"/>
    <w:rsid w:val="00B2472A"/>
    <w:rsid w:val="00B567F6"/>
    <w:rsid w:val="00B56DF3"/>
    <w:rsid w:val="00B57A5C"/>
    <w:rsid w:val="00B6185B"/>
    <w:rsid w:val="00B61B30"/>
    <w:rsid w:val="00B638EB"/>
    <w:rsid w:val="00B63DED"/>
    <w:rsid w:val="00B753E7"/>
    <w:rsid w:val="00B8162E"/>
    <w:rsid w:val="00B86AF3"/>
    <w:rsid w:val="00B9309B"/>
    <w:rsid w:val="00BA1F40"/>
    <w:rsid w:val="00BA4820"/>
    <w:rsid w:val="00BB05FA"/>
    <w:rsid w:val="00BB5B10"/>
    <w:rsid w:val="00BC56D6"/>
    <w:rsid w:val="00BD2325"/>
    <w:rsid w:val="00BE399E"/>
    <w:rsid w:val="00BF1775"/>
    <w:rsid w:val="00BF201D"/>
    <w:rsid w:val="00C0490B"/>
    <w:rsid w:val="00C07904"/>
    <w:rsid w:val="00C121AF"/>
    <w:rsid w:val="00C14C80"/>
    <w:rsid w:val="00C15332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655"/>
    <w:rsid w:val="00D3404A"/>
    <w:rsid w:val="00D4354E"/>
    <w:rsid w:val="00D43F69"/>
    <w:rsid w:val="00D50F79"/>
    <w:rsid w:val="00D73957"/>
    <w:rsid w:val="00D8395C"/>
    <w:rsid w:val="00D910AA"/>
    <w:rsid w:val="00DA028F"/>
    <w:rsid w:val="00DC1635"/>
    <w:rsid w:val="00DC28E6"/>
    <w:rsid w:val="00DC79E8"/>
    <w:rsid w:val="00DD55F0"/>
    <w:rsid w:val="00DD7BB2"/>
    <w:rsid w:val="00DE0E2A"/>
    <w:rsid w:val="00DE1B8E"/>
    <w:rsid w:val="00DE1C1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12A"/>
    <w:rsid w:val="00E95A3C"/>
    <w:rsid w:val="00EA1019"/>
    <w:rsid w:val="00EA3B29"/>
    <w:rsid w:val="00EB7421"/>
    <w:rsid w:val="00EC36F5"/>
    <w:rsid w:val="00EC5A4D"/>
    <w:rsid w:val="00ED0DEA"/>
    <w:rsid w:val="00ED73C4"/>
    <w:rsid w:val="00EF7712"/>
    <w:rsid w:val="00F20B48"/>
    <w:rsid w:val="00F258BA"/>
    <w:rsid w:val="00F27E9C"/>
    <w:rsid w:val="00F41F41"/>
    <w:rsid w:val="00F46918"/>
    <w:rsid w:val="00F46DDE"/>
    <w:rsid w:val="00F655ED"/>
    <w:rsid w:val="00F7033C"/>
    <w:rsid w:val="00F77239"/>
    <w:rsid w:val="00F96D0D"/>
    <w:rsid w:val="00F976AD"/>
    <w:rsid w:val="00FA6461"/>
    <w:rsid w:val="00FD053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D6D3F"/>
    <w:rPr>
      <w:color w:val="808080"/>
      <w:shd w:val="clear" w:color="auto" w:fill="E6E6E6"/>
    </w:rPr>
  </w:style>
  <w:style w:type="paragraph" w:customStyle="1" w:styleId="TableContents">
    <w:name w:val="Table Contents"/>
    <w:basedOn w:val="Normal"/>
    <w:rsid w:val="009D6D3F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TableNormal"/>
    <w:next w:val="TableGrid"/>
    <w:uiPriority w:val="59"/>
    <w:rsid w:val="009D6D3F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9D6D3F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D6D3F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6D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6D3F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64/Advanced-Loops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84D59-CF8C-4284-BFC2-E2428564BC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1510</Words>
  <Characters>8610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9</cp:revision>
  <cp:lastPrinted>2015-10-26T22:35:00Z</cp:lastPrinted>
  <dcterms:created xsi:type="dcterms:W3CDTF">2019-11-12T12:29:00Z</dcterms:created>
  <dcterms:modified xsi:type="dcterms:W3CDTF">2022-03-09T12:40:00Z</dcterms:modified>
  <cp:category>programming; education; software engineering; software development</cp:category>
</cp:coreProperties>
</file>